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D5276" w14:textId="77777777" w:rsidR="00C45D0F" w:rsidRPr="0088147D" w:rsidRDefault="00C45D0F" w:rsidP="005E2B4F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663CC27A" w14:textId="75A16645" w:rsidR="00EE65B8" w:rsidRPr="0088147D" w:rsidRDefault="00EE65B8" w:rsidP="005E2B4F">
      <w:pPr>
        <w:spacing w:line="240" w:lineRule="auto"/>
        <w:ind w:firstLine="0"/>
        <w:jc w:val="center"/>
        <w:rPr>
          <w:rFonts w:cstheme="minorHAnsi"/>
          <w:b/>
          <w:szCs w:val="24"/>
        </w:rPr>
      </w:pPr>
      <w:r w:rsidRPr="0088147D">
        <w:rPr>
          <w:rFonts w:cstheme="minorHAnsi"/>
          <w:b/>
          <w:szCs w:val="24"/>
        </w:rPr>
        <w:t>University Senate Meeting Agenda</w:t>
      </w:r>
    </w:p>
    <w:p w14:paraId="43FDA78C" w14:textId="35F7B0F1" w:rsidR="00EE65B8" w:rsidRPr="0088147D" w:rsidRDefault="00164CF1" w:rsidP="00EE65B8">
      <w:pPr>
        <w:spacing w:line="240" w:lineRule="auto"/>
        <w:ind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szCs w:val="24"/>
        </w:rPr>
        <w:t xml:space="preserve">Friday, </w:t>
      </w:r>
      <w:r w:rsidR="001377AC" w:rsidRPr="0088147D">
        <w:rPr>
          <w:rFonts w:cstheme="minorHAnsi"/>
          <w:szCs w:val="24"/>
        </w:rPr>
        <w:t xml:space="preserve">April </w:t>
      </w:r>
      <w:r w:rsidR="0008089B" w:rsidRPr="0088147D">
        <w:rPr>
          <w:rFonts w:cstheme="minorHAnsi"/>
          <w:szCs w:val="24"/>
        </w:rPr>
        <w:t>2</w:t>
      </w:r>
      <w:r w:rsidR="00F14189">
        <w:rPr>
          <w:rFonts w:cstheme="minorHAnsi"/>
          <w:szCs w:val="24"/>
        </w:rPr>
        <w:t>5</w:t>
      </w:r>
      <w:r w:rsidR="001377AC" w:rsidRPr="0088147D">
        <w:rPr>
          <w:rFonts w:cstheme="minorHAnsi"/>
          <w:szCs w:val="24"/>
        </w:rPr>
        <w:t xml:space="preserve">, </w:t>
      </w:r>
      <w:r w:rsidR="00EA75BA" w:rsidRPr="0088147D">
        <w:rPr>
          <w:rFonts w:cstheme="minorHAnsi"/>
          <w:szCs w:val="24"/>
        </w:rPr>
        <w:t>202</w:t>
      </w:r>
      <w:r w:rsidR="00F14189">
        <w:rPr>
          <w:rFonts w:cstheme="minorHAnsi"/>
          <w:szCs w:val="24"/>
        </w:rPr>
        <w:t>5</w:t>
      </w:r>
      <w:r w:rsidR="00EA75BA" w:rsidRPr="0088147D">
        <w:rPr>
          <w:rFonts w:cstheme="minorHAnsi"/>
          <w:szCs w:val="24"/>
        </w:rPr>
        <w:t>,</w:t>
      </w:r>
      <w:r w:rsidR="00D6014D" w:rsidRPr="0088147D">
        <w:rPr>
          <w:rFonts w:cstheme="minorHAnsi"/>
          <w:szCs w:val="24"/>
        </w:rPr>
        <w:t xml:space="preserve"> </w:t>
      </w:r>
      <w:r w:rsidR="00416280" w:rsidRPr="0088147D">
        <w:rPr>
          <w:rFonts w:cstheme="minorHAnsi"/>
          <w:szCs w:val="24"/>
        </w:rPr>
        <w:t>3</w:t>
      </w:r>
      <w:r w:rsidR="00834F12" w:rsidRPr="0088147D">
        <w:rPr>
          <w:rFonts w:cstheme="minorHAnsi"/>
          <w:szCs w:val="24"/>
        </w:rPr>
        <w:t>:</w:t>
      </w:r>
      <w:r w:rsidR="00416280" w:rsidRPr="0088147D">
        <w:rPr>
          <w:rFonts w:cstheme="minorHAnsi"/>
          <w:szCs w:val="24"/>
        </w:rPr>
        <w:t>30</w:t>
      </w:r>
      <w:r w:rsidRPr="0088147D">
        <w:rPr>
          <w:rFonts w:cstheme="minorHAnsi"/>
          <w:szCs w:val="24"/>
        </w:rPr>
        <w:t xml:space="preserve"> </w:t>
      </w:r>
      <w:r w:rsidR="006C520C">
        <w:rPr>
          <w:rFonts w:cstheme="minorHAnsi"/>
          <w:szCs w:val="24"/>
        </w:rPr>
        <w:t>PM</w:t>
      </w:r>
    </w:p>
    <w:p w14:paraId="28C76924" w14:textId="61ABAE28" w:rsidR="0079387C" w:rsidRPr="0088147D" w:rsidRDefault="00EE65B8" w:rsidP="00004F1A">
      <w:pPr>
        <w:spacing w:line="240" w:lineRule="auto"/>
        <w:ind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szCs w:val="24"/>
        </w:rPr>
        <w:t>Location</w:t>
      </w:r>
      <w:r w:rsidR="00164CF1" w:rsidRPr="0088147D">
        <w:rPr>
          <w:rFonts w:cstheme="minorHAnsi"/>
          <w:szCs w:val="24"/>
        </w:rPr>
        <w:t>:</w:t>
      </w:r>
      <w:r w:rsidR="0008089B" w:rsidRPr="0088147D">
        <w:rPr>
          <w:rFonts w:cstheme="minorHAnsi"/>
          <w:szCs w:val="24"/>
        </w:rPr>
        <w:t xml:space="preserve"> </w:t>
      </w:r>
      <w:r w:rsidR="004372A8" w:rsidRPr="0088147D">
        <w:rPr>
          <w:rFonts w:cstheme="minorHAnsi"/>
          <w:szCs w:val="24"/>
        </w:rPr>
        <w:t>A</w:t>
      </w:r>
      <w:r w:rsidR="00351C73">
        <w:rPr>
          <w:rFonts w:cstheme="minorHAnsi"/>
          <w:szCs w:val="24"/>
        </w:rPr>
        <w:t>&amp;</w:t>
      </w:r>
      <w:r w:rsidR="004372A8" w:rsidRPr="0088147D">
        <w:rPr>
          <w:rFonts w:cstheme="minorHAnsi"/>
          <w:szCs w:val="24"/>
        </w:rPr>
        <w:t>S 2-72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611"/>
        <w:gridCol w:w="9217"/>
        <w:gridCol w:w="1170"/>
      </w:tblGrid>
      <w:tr w:rsidR="00EE65B8" w:rsidRPr="0088147D" w14:paraId="4363FFEE" w14:textId="77777777" w:rsidTr="00066765"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BEF4B" w14:textId="77777777" w:rsidR="00EE65B8" w:rsidRPr="0088147D" w:rsidRDefault="00EE65B8" w:rsidP="005E7A0F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580B22" w14:textId="77777777" w:rsidR="00EE65B8" w:rsidRPr="0088147D" w:rsidRDefault="00EE65B8" w:rsidP="0006676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Agenda Item</w:t>
            </w:r>
            <w:r w:rsidR="001369AB" w:rsidRPr="0088147D">
              <w:rPr>
                <w:rFonts w:cstheme="minorHAnsi"/>
                <w:b/>
                <w:szCs w:val="24"/>
              </w:rPr>
              <w:t xml:space="preserve"> and Present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FC6A3" w14:textId="34C7F7A3" w:rsidR="00EE65B8" w:rsidRPr="0088147D" w:rsidRDefault="001963DE" w:rsidP="002C0A20">
            <w:pPr>
              <w:spacing w:before="60" w:after="60" w:line="240" w:lineRule="auto"/>
              <w:ind w:right="-288"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 xml:space="preserve">Vote </w:t>
            </w:r>
            <w:r w:rsidR="005E7A0F" w:rsidRPr="0088147D">
              <w:rPr>
                <w:rFonts w:cstheme="minorHAnsi"/>
                <w:b/>
                <w:szCs w:val="24"/>
              </w:rPr>
              <w:t>Required</w:t>
            </w:r>
            <w:r w:rsidR="00C5024C" w:rsidRPr="0088147D">
              <w:rPr>
                <w:rFonts w:cstheme="minorHAnsi"/>
                <w:b/>
                <w:szCs w:val="24"/>
              </w:rPr>
              <w:t>?</w:t>
            </w:r>
          </w:p>
        </w:tc>
      </w:tr>
      <w:tr w:rsidR="00EE65B8" w:rsidRPr="0088147D" w14:paraId="13C7C883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E5E2773" w14:textId="77777777" w:rsidR="00EE65B8" w:rsidRPr="0088147D" w:rsidRDefault="00EE65B8" w:rsidP="00DD5683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bookmarkStart w:id="0" w:name="_Hlk100742924"/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C2D79" w14:textId="04E2DB3F" w:rsidR="00EE65B8" w:rsidRPr="0088147D" w:rsidRDefault="00EE65B8" w:rsidP="00FF6C5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b w:val="0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 xml:space="preserve">Call to Order </w:t>
            </w:r>
            <w:r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– </w:t>
            </w:r>
            <w:r w:rsidR="00F14189">
              <w:rPr>
                <w:rFonts w:asciiTheme="minorHAnsi" w:hAnsiTheme="minorHAnsi" w:cstheme="minorHAnsi"/>
                <w:b w:val="0"/>
                <w:szCs w:val="24"/>
              </w:rPr>
              <w:t>Nicholas Creel</w:t>
            </w:r>
            <w:r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, </w:t>
            </w:r>
            <w:r w:rsidR="0008089B" w:rsidRPr="0088147D">
              <w:rPr>
                <w:rFonts w:asciiTheme="minorHAnsi" w:hAnsiTheme="minorHAnsi" w:cstheme="minorHAnsi"/>
                <w:b w:val="0"/>
                <w:szCs w:val="24"/>
              </w:rPr>
              <w:t>202</w:t>
            </w:r>
            <w:r w:rsidR="00F14189">
              <w:rPr>
                <w:rFonts w:asciiTheme="minorHAnsi" w:hAnsiTheme="minorHAnsi" w:cstheme="minorHAnsi"/>
                <w:b w:val="0"/>
                <w:szCs w:val="24"/>
              </w:rPr>
              <w:t>4</w:t>
            </w:r>
            <w:r w:rsidR="0008089B" w:rsidRPr="0088147D">
              <w:rPr>
                <w:rFonts w:asciiTheme="minorHAnsi" w:hAnsiTheme="minorHAnsi" w:cstheme="minorHAnsi"/>
                <w:b w:val="0"/>
                <w:szCs w:val="24"/>
              </w:rPr>
              <w:t>-202</w:t>
            </w:r>
            <w:r w:rsidR="00F14189">
              <w:rPr>
                <w:rFonts w:asciiTheme="minorHAnsi" w:hAnsiTheme="minorHAnsi" w:cstheme="minorHAnsi"/>
                <w:b w:val="0"/>
                <w:szCs w:val="24"/>
              </w:rPr>
              <w:t>5</w:t>
            </w:r>
            <w:r w:rsidR="00A22FAC"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 </w:t>
            </w:r>
            <w:r w:rsidRPr="0088147D">
              <w:rPr>
                <w:rFonts w:asciiTheme="minorHAnsi" w:hAnsiTheme="minorHAnsi" w:cstheme="minorHAnsi"/>
                <w:b w:val="0"/>
                <w:szCs w:val="24"/>
              </w:rPr>
              <w:t>Presiding Officer</w:t>
            </w:r>
          </w:p>
          <w:p w14:paraId="23963265" w14:textId="1ABA65E6" w:rsidR="00A22FAC" w:rsidRPr="0088147D" w:rsidRDefault="00A22FAC" w:rsidP="00A22FAC">
            <w:pPr>
              <w:pStyle w:val="ListParagraph"/>
              <w:numPr>
                <w:ilvl w:val="0"/>
                <w:numId w:val="20"/>
              </w:numPr>
              <w:spacing w:line="240" w:lineRule="auto"/>
              <w:ind w:left="645" w:hanging="285"/>
              <w:rPr>
                <w:rFonts w:cstheme="minorHAnsi"/>
                <w:szCs w:val="24"/>
              </w:rPr>
            </w:pPr>
            <w:r w:rsidRPr="0088147D">
              <w:rPr>
                <w:rFonts w:cstheme="minorHAnsi"/>
                <w:szCs w:val="24"/>
              </w:rPr>
              <w:t xml:space="preserve">Passing </w:t>
            </w:r>
            <w:r w:rsidR="0074210D" w:rsidRPr="0088147D">
              <w:rPr>
                <w:rFonts w:cstheme="minorHAnsi"/>
                <w:szCs w:val="24"/>
              </w:rPr>
              <w:t xml:space="preserve">of </w:t>
            </w:r>
            <w:r w:rsidR="0008089B" w:rsidRPr="0088147D">
              <w:rPr>
                <w:rFonts w:cstheme="minorHAnsi"/>
                <w:szCs w:val="24"/>
              </w:rPr>
              <w:t>the Gavel from</w:t>
            </w:r>
            <w:r w:rsidR="00EE1D02" w:rsidRPr="0088147D">
              <w:rPr>
                <w:rFonts w:cstheme="minorHAnsi"/>
                <w:szCs w:val="24"/>
              </w:rPr>
              <w:t xml:space="preserve"> </w:t>
            </w:r>
            <w:r w:rsidR="00F14189">
              <w:rPr>
                <w:rFonts w:cstheme="minorHAnsi"/>
                <w:szCs w:val="24"/>
              </w:rPr>
              <w:t>Nicholas Creel</w:t>
            </w:r>
            <w:r w:rsidR="00EF599B" w:rsidRPr="0088147D">
              <w:rPr>
                <w:rFonts w:cstheme="minorHAnsi"/>
                <w:szCs w:val="24"/>
              </w:rPr>
              <w:t xml:space="preserve"> to </w:t>
            </w:r>
            <w:r w:rsidR="00F14189">
              <w:rPr>
                <w:rFonts w:cstheme="minorHAnsi"/>
                <w:szCs w:val="24"/>
              </w:rPr>
              <w:t>Stephanie Jett</w:t>
            </w:r>
          </w:p>
          <w:p w14:paraId="7AB544E4" w14:textId="77777777" w:rsidR="001963DE" w:rsidRPr="0088147D" w:rsidRDefault="001963DE" w:rsidP="00A22FAC">
            <w:pPr>
              <w:spacing w:before="120" w:line="240" w:lineRule="exact"/>
              <w:jc w:val="center"/>
              <w:rPr>
                <w:rFonts w:cstheme="minorHAnsi"/>
                <w:szCs w:val="24"/>
              </w:rPr>
            </w:pPr>
            <w:r w:rsidRPr="0088147D">
              <w:rPr>
                <w:rStyle w:val="Hyperlink"/>
                <w:rFonts w:cstheme="minorHAnsi"/>
                <w:b/>
                <w:color w:val="auto"/>
                <w:szCs w:val="24"/>
              </w:rPr>
              <w:t>Consent Agenda</w:t>
            </w:r>
          </w:p>
          <w:p w14:paraId="2D1C4663" w14:textId="585D52A6" w:rsidR="00133415" w:rsidRPr="0088147D" w:rsidRDefault="001963DE" w:rsidP="00691D93">
            <w:pPr>
              <w:spacing w:line="240" w:lineRule="exact"/>
              <w:jc w:val="center"/>
              <w:rPr>
                <w:rFonts w:cstheme="minorHAnsi"/>
                <w:szCs w:val="24"/>
              </w:rPr>
            </w:pPr>
            <w:r w:rsidRPr="0088147D">
              <w:rPr>
                <w:rStyle w:val="Hyperlink"/>
                <w:rFonts w:cstheme="minorHAnsi"/>
                <w:b/>
                <w:color w:val="auto"/>
                <w:szCs w:val="24"/>
              </w:rPr>
              <w:t>Special Rule of Orde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0C5151D" w14:textId="77777777" w:rsidR="00EE65B8" w:rsidRPr="0088147D" w:rsidRDefault="005E7A0F" w:rsidP="006A4F3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</w:t>
            </w:r>
            <w:r w:rsidR="006A4F35" w:rsidRPr="0088147D">
              <w:rPr>
                <w:rFonts w:cstheme="minorHAnsi"/>
                <w:b/>
                <w:szCs w:val="24"/>
              </w:rPr>
              <w:t>O</w:t>
            </w:r>
          </w:p>
        </w:tc>
      </w:tr>
      <w:bookmarkEnd w:id="0"/>
      <w:tr w:rsidR="00EE65B8" w:rsidRPr="0088147D" w14:paraId="779A3C2B" w14:textId="77777777" w:rsidTr="002C0A20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2640E4C" w14:textId="77777777" w:rsidR="00EE65B8" w:rsidRPr="0088147D" w:rsidRDefault="00EE65B8" w:rsidP="005E7A0F">
            <w:pPr>
              <w:spacing w:before="60" w:after="60" w:line="240" w:lineRule="auto"/>
              <w:ind w:firstLine="0"/>
              <w:rPr>
                <w:rFonts w:cstheme="minorHAnsi"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85691B" w14:textId="1363EE45" w:rsidR="00AE0422" w:rsidRPr="0088147D" w:rsidRDefault="00AE0422" w:rsidP="00FF6C5E">
            <w:pPr>
              <w:pStyle w:val="ListParagraph"/>
              <w:numPr>
                <w:ilvl w:val="0"/>
                <w:numId w:val="3"/>
              </w:numPr>
              <w:spacing w:before="60" w:after="60" w:line="240" w:lineRule="auto"/>
              <w:rPr>
                <w:rFonts w:cstheme="minorHAnsi"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Consent Agenda</w:t>
            </w:r>
            <w:r w:rsidR="00C5024C" w:rsidRPr="0088147D">
              <w:rPr>
                <w:rFonts w:cstheme="minorHAnsi"/>
                <w:b/>
                <w:szCs w:val="24"/>
              </w:rPr>
              <w:t xml:space="preserve"> </w:t>
            </w:r>
            <w:r w:rsidR="00C5024C" w:rsidRPr="0088147D">
              <w:rPr>
                <w:rFonts w:cstheme="minorHAnsi"/>
                <w:szCs w:val="24"/>
              </w:rPr>
              <w:t xml:space="preserve">– </w:t>
            </w:r>
            <w:r w:rsidR="00F14189">
              <w:rPr>
                <w:rFonts w:cstheme="minorHAnsi"/>
                <w:szCs w:val="24"/>
              </w:rPr>
              <w:t>Stephanie Jett</w:t>
            </w:r>
          </w:p>
          <w:p w14:paraId="1F494CA8" w14:textId="2421988F" w:rsidR="0040371B" w:rsidRPr="0088147D" w:rsidRDefault="006976C6" w:rsidP="002C0A20">
            <w:pPr>
              <w:spacing w:line="240" w:lineRule="auto"/>
              <w:ind w:left="559" w:firstLine="0"/>
              <w:contextualSpacing/>
              <w:jc w:val="both"/>
              <w:rPr>
                <w:rFonts w:eastAsiaTheme="majorEastAsia" w:cstheme="minorHAnsi"/>
                <w:b/>
                <w:bCs/>
                <w:smallCaps/>
                <w:szCs w:val="24"/>
                <w:u w:val="single"/>
              </w:rPr>
            </w:pPr>
            <w:r w:rsidRPr="0088147D">
              <w:rPr>
                <w:rFonts w:cstheme="minorHAnsi"/>
                <w:smallCaps/>
                <w:szCs w:val="24"/>
                <w:u w:val="single"/>
              </w:rPr>
              <w:t>Agenda</w:t>
            </w:r>
          </w:p>
          <w:p w14:paraId="693C595A" w14:textId="60802EF1" w:rsidR="00F5141C" w:rsidRPr="0088147D" w:rsidRDefault="00A46C72" w:rsidP="002C6646">
            <w:pPr>
              <w:pStyle w:val="NoSpacing"/>
              <w:numPr>
                <w:ilvl w:val="0"/>
                <w:numId w:val="10"/>
              </w:numPr>
              <w:ind w:left="1009"/>
              <w:rPr>
                <w:rFonts w:eastAsiaTheme="majorEastAsia" w:cstheme="minorHAnsi"/>
                <w:iCs/>
                <w:color w:val="272727" w:themeColor="text1" w:themeTint="D8"/>
                <w:szCs w:val="24"/>
              </w:rPr>
            </w:pPr>
            <w:r w:rsidRPr="0088147D">
              <w:rPr>
                <w:rFonts w:cstheme="minorHAnsi"/>
                <w:szCs w:val="24"/>
              </w:rPr>
              <w:t xml:space="preserve">University Senate </w:t>
            </w:r>
            <w:r w:rsidR="00D14515" w:rsidRPr="0088147D">
              <w:rPr>
                <w:rFonts w:cstheme="minorHAnsi"/>
                <w:szCs w:val="24"/>
              </w:rPr>
              <w:t>Meeting Agenda</w:t>
            </w:r>
            <w:r w:rsidR="00BF02BF" w:rsidRPr="0088147D">
              <w:rPr>
                <w:rFonts w:cstheme="minorHAnsi"/>
                <w:szCs w:val="24"/>
              </w:rPr>
              <w:t xml:space="preserve"> (</w:t>
            </w:r>
            <w:r w:rsidR="00C45D0F" w:rsidRPr="0088147D">
              <w:rPr>
                <w:rFonts w:cstheme="minorHAnsi"/>
                <w:szCs w:val="24"/>
              </w:rPr>
              <w:t>April 2</w:t>
            </w:r>
            <w:r w:rsidR="00F14189">
              <w:rPr>
                <w:rFonts w:cstheme="minorHAnsi"/>
                <w:szCs w:val="24"/>
              </w:rPr>
              <w:t>5</w:t>
            </w:r>
            <w:r w:rsidR="00C45D0F" w:rsidRPr="0088147D">
              <w:rPr>
                <w:rFonts w:cstheme="minorHAnsi"/>
                <w:szCs w:val="24"/>
              </w:rPr>
              <w:t xml:space="preserve">, </w:t>
            </w:r>
            <w:r w:rsidR="00DB2779" w:rsidRPr="0088147D">
              <w:rPr>
                <w:rFonts w:cstheme="minorHAnsi"/>
                <w:szCs w:val="24"/>
              </w:rPr>
              <w:t>20</w:t>
            </w:r>
            <w:r w:rsidR="00797BD5" w:rsidRPr="0088147D">
              <w:rPr>
                <w:rFonts w:cstheme="minorHAnsi"/>
                <w:szCs w:val="24"/>
              </w:rPr>
              <w:t>2</w:t>
            </w:r>
            <w:r w:rsidR="00F14189">
              <w:rPr>
                <w:rFonts w:cstheme="minorHAnsi"/>
                <w:szCs w:val="24"/>
              </w:rPr>
              <w:t>5</w:t>
            </w:r>
            <w:r w:rsidR="00956B27" w:rsidRPr="0088147D">
              <w:rPr>
                <w:rFonts w:cstheme="minorHAnsi"/>
                <w:szCs w:val="24"/>
              </w:rPr>
              <w:t>, 3:30 PM</w:t>
            </w:r>
            <w:r w:rsidR="00BF02BF" w:rsidRPr="0088147D">
              <w:rPr>
                <w:rFonts w:cstheme="minorHAnsi"/>
                <w:szCs w:val="24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213FD2" w14:textId="0F572162" w:rsidR="005E3229" w:rsidRPr="0088147D" w:rsidRDefault="00A5213C" w:rsidP="007E0777">
            <w:pPr>
              <w:spacing w:before="60" w:after="60" w:line="240" w:lineRule="auto"/>
              <w:ind w:left="-18" w:hanging="18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YES</w:t>
            </w:r>
          </w:p>
        </w:tc>
      </w:tr>
      <w:tr w:rsidR="0079393A" w:rsidRPr="0088147D" w14:paraId="401CE731" w14:textId="77777777" w:rsidTr="002C0A20">
        <w:tc>
          <w:tcPr>
            <w:tcW w:w="611" w:type="dxa"/>
            <w:tcBorders>
              <w:top w:val="nil"/>
              <w:left w:val="single" w:sz="4" w:space="0" w:color="auto"/>
              <w:right w:val="nil"/>
            </w:tcBorders>
          </w:tcPr>
          <w:p w14:paraId="73033880" w14:textId="5BF72C77" w:rsidR="0079393A" w:rsidRPr="0088147D" w:rsidRDefault="0079393A" w:rsidP="006242D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right w:val="nil"/>
            </w:tcBorders>
          </w:tcPr>
          <w:p w14:paraId="31EA8061" w14:textId="27F96946" w:rsidR="0079393A" w:rsidRPr="0088147D" w:rsidRDefault="002C6646" w:rsidP="008C3BA8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Recognitions – Awarding of Pins to F</w:t>
            </w:r>
            <w:r w:rsidR="009E2A27" w:rsidRPr="0088147D">
              <w:rPr>
                <w:rFonts w:asciiTheme="minorHAnsi" w:hAnsiTheme="minorHAnsi" w:cstheme="minorHAnsi"/>
                <w:szCs w:val="24"/>
              </w:rPr>
              <w:t>irst-Time</w:t>
            </w:r>
            <w:r w:rsidRPr="0088147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755E0" w:rsidRPr="0088147D">
              <w:rPr>
                <w:rFonts w:asciiTheme="minorHAnsi" w:hAnsiTheme="minorHAnsi" w:cstheme="minorHAnsi"/>
                <w:szCs w:val="24"/>
              </w:rPr>
              <w:t xml:space="preserve">University </w:t>
            </w:r>
            <w:r w:rsidRPr="0088147D">
              <w:rPr>
                <w:rFonts w:asciiTheme="minorHAnsi" w:hAnsiTheme="minorHAnsi" w:cstheme="minorHAnsi"/>
                <w:szCs w:val="24"/>
              </w:rPr>
              <w:t>Senators</w:t>
            </w:r>
            <w:r w:rsidR="00570D54" w:rsidRPr="0088147D">
              <w:rPr>
                <w:rFonts w:asciiTheme="minorHAnsi" w:hAnsiTheme="minorHAnsi" w:cstheme="minorHAnsi"/>
                <w:b w:val="0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top w:val="nil"/>
              <w:left w:val="nil"/>
              <w:right w:val="single" w:sz="4" w:space="0" w:color="auto"/>
            </w:tcBorders>
          </w:tcPr>
          <w:p w14:paraId="57645BA7" w14:textId="470F25D9" w:rsidR="0079393A" w:rsidRPr="0088147D" w:rsidRDefault="0079393A" w:rsidP="00997BB8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9A1825" w:rsidRPr="0088147D" w14:paraId="5BF69980" w14:textId="77777777" w:rsidTr="000830A9">
        <w:tc>
          <w:tcPr>
            <w:tcW w:w="611" w:type="dxa"/>
            <w:tcBorders>
              <w:top w:val="nil"/>
              <w:left w:val="single" w:sz="4" w:space="0" w:color="auto"/>
              <w:right w:val="nil"/>
            </w:tcBorders>
          </w:tcPr>
          <w:p w14:paraId="3A5B06E8" w14:textId="77777777" w:rsidR="009A1825" w:rsidRPr="0088147D" w:rsidRDefault="009A1825" w:rsidP="006242D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right w:val="nil"/>
            </w:tcBorders>
          </w:tcPr>
          <w:p w14:paraId="5124BC29" w14:textId="1E6BB505" w:rsidR="009A1825" w:rsidRPr="0088147D" w:rsidRDefault="009A1825" w:rsidP="008C3BA8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Unfinished Busines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534E7C" w14:textId="13BFA481" w:rsidR="009A1825" w:rsidRPr="0088147D" w:rsidRDefault="00EF599B" w:rsidP="007E0777">
            <w:pPr>
              <w:spacing w:before="60" w:after="60" w:line="240" w:lineRule="auto"/>
              <w:ind w:left="-18" w:hanging="18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 xml:space="preserve"> </w:t>
            </w:r>
            <w:r w:rsidR="00834F12"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79393A" w:rsidRPr="0088147D" w14:paraId="07EA8546" w14:textId="77777777" w:rsidTr="000830A9">
        <w:tc>
          <w:tcPr>
            <w:tcW w:w="611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6011059C" w14:textId="77777777" w:rsidR="0079393A" w:rsidRPr="0088147D" w:rsidRDefault="0079393A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left w:val="nil"/>
              <w:bottom w:val="single" w:sz="4" w:space="0" w:color="auto"/>
              <w:right w:val="nil"/>
            </w:tcBorders>
          </w:tcPr>
          <w:p w14:paraId="14B946D0" w14:textId="75414CFD" w:rsidR="00C5024C" w:rsidRPr="0088147D" w:rsidRDefault="0079393A" w:rsidP="00FF6C5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New Business</w:t>
            </w:r>
            <w:r w:rsidR="00C6079A" w:rsidRPr="0088147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(</w:t>
            </w:r>
            <w:r w:rsidR="00267E30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If used 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in the following table, EFS </w:t>
            </w:r>
            <w:r w:rsidR="004C1399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is an acronym 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for Elected Faculty Senators</w:t>
            </w:r>
            <w:r w:rsidR="00267E30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  <w:r w:rsidR="00C6079A" w:rsidRPr="0088147D"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</w:p>
          <w:p w14:paraId="75D9A1D8" w14:textId="09A80DE6" w:rsidR="008F5492" w:rsidRPr="0088147D" w:rsidRDefault="00D53EBE" w:rsidP="00D53EBE">
            <w:pPr>
              <w:pStyle w:val="ListParagraph"/>
              <w:spacing w:line="240" w:lineRule="auto"/>
              <w:ind w:left="810" w:firstLine="0"/>
              <w:rPr>
                <w:rFonts w:cstheme="minorHAnsi"/>
              </w:rPr>
            </w:pPr>
            <w:r w:rsidRPr="00862B0A">
              <w:t xml:space="preserve">Motion Number </w:t>
            </w:r>
            <w:hyperlink r:id="rId8" w:history="1">
              <w:r w:rsidR="00F14189">
                <w:rPr>
                  <w:rStyle w:val="Hyperlink"/>
                </w:rPr>
                <w:t>2425.CON.002.0</w:t>
              </w:r>
            </w:hyperlink>
            <w:r w:rsidRPr="00D53EBE">
              <w:rPr>
                <w:u w:val="single"/>
              </w:rPr>
              <w:t>:</w:t>
            </w:r>
            <w:r>
              <w:t xml:space="preserve"> </w:t>
            </w:r>
            <w:r w:rsidR="008F5492" w:rsidRPr="0088147D">
              <w:rPr>
                <w:rFonts w:cstheme="minorHAnsi"/>
              </w:rPr>
              <w:t>Slate of Nominees for 202</w:t>
            </w:r>
            <w:r w:rsidR="00F14189">
              <w:rPr>
                <w:rFonts w:cstheme="minorHAnsi"/>
              </w:rPr>
              <w:t>5</w:t>
            </w:r>
            <w:r w:rsidR="008F5492" w:rsidRPr="0088147D">
              <w:rPr>
                <w:rFonts w:cstheme="minorHAnsi"/>
              </w:rPr>
              <w:t>-202</w:t>
            </w:r>
            <w:r w:rsidR="00F14189">
              <w:rPr>
                <w:rFonts w:cstheme="minorHAnsi"/>
              </w:rPr>
              <w:t>6</w:t>
            </w:r>
            <w:r w:rsidR="008F5492" w:rsidRPr="0088147D">
              <w:rPr>
                <w:rFonts w:cstheme="minorHAnsi"/>
              </w:rPr>
              <w:t xml:space="preserve"> University Senate Officers and standing committees</w:t>
            </w:r>
            <w:r w:rsidR="009C44DB" w:rsidRPr="0088147D">
              <w:rPr>
                <w:rFonts w:cstheme="minorHAnsi"/>
              </w:rPr>
              <w:t xml:space="preserve"> (</w:t>
            </w:r>
            <w:r w:rsidR="0054257A" w:rsidRPr="0088147D">
              <w:rPr>
                <w:rFonts w:cstheme="minorHAnsi"/>
              </w:rPr>
              <w:t xml:space="preserve">and </w:t>
            </w:r>
            <w:r w:rsidR="009C44DB" w:rsidRPr="0088147D">
              <w:rPr>
                <w:rFonts w:cstheme="minorHAnsi"/>
              </w:rPr>
              <w:t xml:space="preserve">call for nominations from the floor for </w:t>
            </w:r>
            <w:r w:rsidR="00EF599B" w:rsidRPr="0088147D">
              <w:rPr>
                <w:rFonts w:cstheme="minorHAnsi"/>
              </w:rPr>
              <w:t>202</w:t>
            </w:r>
            <w:r w:rsidR="00F14189">
              <w:rPr>
                <w:rFonts w:cstheme="minorHAnsi"/>
              </w:rPr>
              <w:t>5</w:t>
            </w:r>
            <w:r w:rsidR="00EF599B" w:rsidRPr="0088147D">
              <w:rPr>
                <w:rFonts w:cstheme="minorHAnsi"/>
              </w:rPr>
              <w:t>-202</w:t>
            </w:r>
            <w:r w:rsidR="00F14189">
              <w:rPr>
                <w:rFonts w:cstheme="minorHAnsi"/>
              </w:rPr>
              <w:t>6</w:t>
            </w:r>
            <w:r w:rsidR="00EF599B" w:rsidRPr="0088147D">
              <w:rPr>
                <w:rFonts w:cstheme="minorHAnsi"/>
              </w:rPr>
              <w:t xml:space="preserve"> </w:t>
            </w:r>
            <w:r w:rsidR="009C44DB" w:rsidRPr="0088147D">
              <w:rPr>
                <w:rFonts w:cstheme="minorHAnsi"/>
              </w:rPr>
              <w:t>P</w:t>
            </w:r>
            <w:r w:rsidR="0054257A" w:rsidRPr="0088147D">
              <w:rPr>
                <w:rFonts w:cstheme="minorHAnsi"/>
              </w:rPr>
              <w:t>residing Officer-Elect</w:t>
            </w:r>
            <w:r w:rsidR="009C44DB" w:rsidRPr="0088147D">
              <w:rPr>
                <w:rFonts w:cstheme="minorHAnsi"/>
              </w:rPr>
              <w:t xml:space="preserve"> and Secretary)</w:t>
            </w:r>
            <w:r w:rsidR="000830A9" w:rsidRPr="0088147D">
              <w:rPr>
                <w:rFonts w:cstheme="minorHAnsi"/>
              </w:rPr>
              <w:t xml:space="preserve"> – </w:t>
            </w:r>
            <w:r w:rsidR="00F14189">
              <w:rPr>
                <w:rFonts w:cstheme="minorHAnsi"/>
              </w:rPr>
              <w:t>Stephanie Jett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9F505C1" w14:textId="3A169B71" w:rsidR="0079393A" w:rsidRPr="0088147D" w:rsidRDefault="00EF599B" w:rsidP="00C6079A">
            <w:pPr>
              <w:spacing w:before="60" w:after="60" w:line="240" w:lineRule="auto"/>
              <w:ind w:left="-18" w:hanging="18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 xml:space="preserve"> </w:t>
            </w:r>
            <w:r w:rsidR="00CB2A20" w:rsidRPr="0088147D">
              <w:rPr>
                <w:rFonts w:cstheme="minorHAnsi"/>
                <w:b/>
                <w:szCs w:val="24"/>
              </w:rPr>
              <w:t>YES</w:t>
            </w:r>
          </w:p>
        </w:tc>
      </w:tr>
      <w:tr w:rsidR="00A70263" w:rsidRPr="0088147D" w14:paraId="15CF2CD2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B077ED5" w14:textId="1E30A7D1" w:rsidR="00A70263" w:rsidRPr="0088147D" w:rsidRDefault="00A70263" w:rsidP="00EF06E0">
            <w:pPr>
              <w:spacing w:before="60" w:after="60" w:line="240" w:lineRule="auto"/>
              <w:ind w:firstLine="0"/>
              <w:rPr>
                <w:rFonts w:cstheme="minorHAnsi"/>
                <w:szCs w:val="24"/>
              </w:rPr>
            </w:pPr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999841" w14:textId="4E0449B2" w:rsidR="00A70263" w:rsidRPr="0088147D" w:rsidRDefault="00A70263" w:rsidP="00FF6C5E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Committee Report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472DE84" w14:textId="77777777" w:rsidR="00A70263" w:rsidRPr="0088147D" w:rsidRDefault="00A70263" w:rsidP="00EF06E0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A70263" w:rsidRPr="0088147D" w14:paraId="38875EF1" w14:textId="77777777" w:rsidTr="002C0A20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7F736FA" w14:textId="77777777" w:rsidR="00A70263" w:rsidRPr="0088147D" w:rsidRDefault="00A70263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1FA45E" w14:textId="38A07198" w:rsidR="00A22FAC" w:rsidRPr="0088147D" w:rsidRDefault="002C6646" w:rsidP="001377AC">
            <w:pPr>
              <w:pStyle w:val="ListParagraph"/>
              <w:numPr>
                <w:ilvl w:val="0"/>
                <w:numId w:val="22"/>
              </w:numPr>
              <w:spacing w:line="240" w:lineRule="auto"/>
              <w:ind w:left="721" w:hanging="360"/>
              <w:rPr>
                <w:rFonts w:cstheme="minorHAnsi"/>
                <w:szCs w:val="24"/>
              </w:rPr>
            </w:pPr>
            <w:r w:rsidRPr="0088147D">
              <w:rPr>
                <w:rFonts w:cstheme="minorHAnsi"/>
                <w:szCs w:val="24"/>
              </w:rPr>
              <w:t xml:space="preserve">Governance Retreat Planning Committee – </w:t>
            </w:r>
            <w:r w:rsidR="00F14189">
              <w:rPr>
                <w:rFonts w:cstheme="minorHAnsi"/>
              </w:rPr>
              <w:t>Stephanie Jet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F16A4A" w14:textId="77777777" w:rsidR="00A70263" w:rsidRPr="0088147D" w:rsidRDefault="00A70263" w:rsidP="006A4F3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</w:tr>
      <w:tr w:rsidR="00367063" w:rsidRPr="0088147D" w14:paraId="33043019" w14:textId="77777777" w:rsidTr="002C0A20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247CCB" w14:textId="77777777" w:rsidR="00367063" w:rsidRPr="0088147D" w:rsidRDefault="00367063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89DF4" w14:textId="77777777" w:rsidR="00367063" w:rsidRPr="0088147D" w:rsidRDefault="00367063" w:rsidP="00367063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Announcements/Information Items</w:t>
            </w:r>
          </w:p>
          <w:p w14:paraId="4DD47374" w14:textId="6CBC8CCE" w:rsidR="00D17E90" w:rsidRPr="0088147D" w:rsidRDefault="0041254F" w:rsidP="008F5492">
            <w:pPr>
              <w:pStyle w:val="Heading1"/>
              <w:numPr>
                <w:ilvl w:val="0"/>
                <w:numId w:val="18"/>
              </w:numPr>
              <w:spacing w:before="60" w:after="60" w:line="276" w:lineRule="auto"/>
              <w:ind w:left="720" w:hanging="360"/>
              <w:jc w:val="left"/>
              <w:rPr>
                <w:rFonts w:asciiTheme="minorHAnsi" w:hAnsiTheme="minorHAnsi" w:cstheme="minorHAnsi"/>
              </w:rPr>
            </w:pP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All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committee organizational </w:t>
            </w:r>
            <w:r w:rsidR="00EA75B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meetings</w:t>
            </w:r>
            <w:r w:rsidR="008F549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committee officer </w:t>
            </w:r>
            <w:r w:rsidR="008F549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election, and 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training </w:t>
            </w:r>
            <w:r w:rsidR="003D1A53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not accomplished on </w:t>
            </w:r>
            <w:r w:rsidR="00C45D0F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April 2</w:t>
            </w:r>
            <w:r w:rsidR="00F14189">
              <w:rPr>
                <w:rFonts w:asciiTheme="minorHAnsi" w:hAnsiTheme="minorHAnsi" w:cstheme="minorHAnsi"/>
                <w:b w:val="0"/>
                <w:iCs/>
                <w:szCs w:val="24"/>
              </w:rPr>
              <w:t>5</w:t>
            </w:r>
            <w:r w:rsidR="00C45D0F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</w:t>
            </w:r>
            <w:proofErr w:type="gramStart"/>
            <w:r w:rsidR="003D1A53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202</w:t>
            </w:r>
            <w:r w:rsidR="00F14189">
              <w:rPr>
                <w:rFonts w:asciiTheme="minorHAnsi" w:hAnsiTheme="minorHAnsi" w:cstheme="minorHAnsi"/>
                <w:b w:val="0"/>
                <w:iCs/>
                <w:szCs w:val="24"/>
              </w:rPr>
              <w:t>5</w:t>
            </w:r>
            <w:proofErr w:type="gramEnd"/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</w:t>
            </w:r>
            <w:r w:rsidR="00834F1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will</w:t>
            </w:r>
            <w:r w:rsidR="00D17E90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be completed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during 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the committee breakout session</w:t>
            </w:r>
            <w:r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s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of the 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Governance Retreat </w:t>
            </w:r>
            <w:r w:rsidR="0008089B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on </w:t>
            </w:r>
            <w:r w:rsidR="001377AC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Aug</w:t>
            </w:r>
            <w:r w:rsidR="00F14189">
              <w:rPr>
                <w:rFonts w:asciiTheme="minorHAnsi" w:hAnsiTheme="minorHAnsi" w:cstheme="minorHAnsi"/>
                <w:b w:val="0"/>
                <w:iCs/>
                <w:szCs w:val="24"/>
              </w:rPr>
              <w:t>ust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 </w:t>
            </w:r>
            <w:r w:rsidR="00EF599B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1</w:t>
            </w:r>
            <w:r w:rsidR="00F14189">
              <w:rPr>
                <w:rFonts w:asciiTheme="minorHAnsi" w:hAnsiTheme="minorHAnsi" w:cstheme="minorHAnsi"/>
                <w:b w:val="0"/>
                <w:iCs/>
                <w:szCs w:val="24"/>
              </w:rPr>
              <w:t>4</w:t>
            </w:r>
            <w:r w:rsidR="00C45D0F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</w:t>
            </w:r>
            <w:r w:rsidR="00270FAA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20</w:t>
            </w:r>
            <w:r w:rsidR="0008089B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>2</w:t>
            </w:r>
            <w:r w:rsidR="00F14189">
              <w:rPr>
                <w:rFonts w:asciiTheme="minorHAnsi" w:hAnsiTheme="minorHAnsi" w:cstheme="minorHAnsi"/>
                <w:b w:val="0"/>
                <w:iCs/>
                <w:szCs w:val="24"/>
              </w:rPr>
              <w:t>5</w:t>
            </w:r>
            <w:r w:rsidR="008F5492" w:rsidRPr="0088147D">
              <w:rPr>
                <w:rFonts w:asciiTheme="minorHAnsi" w:hAnsiTheme="minorHAnsi" w:cstheme="minorHAnsi"/>
                <w:b w:val="0"/>
                <w:iCs/>
                <w:szCs w:val="24"/>
              </w:rPr>
              <w:t xml:space="preserve">, which will be </w:t>
            </w:r>
            <w:r w:rsidR="00834F12" w:rsidRPr="0088147D">
              <w:rPr>
                <w:rFonts w:asciiTheme="minorHAnsi" w:hAnsiTheme="minorHAnsi" w:cstheme="minorHAnsi"/>
                <w:b w:val="0"/>
              </w:rPr>
              <w:t>in person</w:t>
            </w:r>
            <w:r w:rsidR="008F5492" w:rsidRPr="0088147D">
              <w:rPr>
                <w:rFonts w:asciiTheme="minorHAnsi" w:hAnsiTheme="minorHAnsi" w:cstheme="minorHAnsi"/>
                <w:b w:val="0"/>
              </w:rPr>
              <w:t>,</w:t>
            </w:r>
            <w:r w:rsidR="00D17E90" w:rsidRPr="0088147D">
              <w:rPr>
                <w:rFonts w:asciiTheme="minorHAnsi" w:hAnsiTheme="minorHAnsi" w:cstheme="minorHAnsi"/>
                <w:b w:val="0"/>
              </w:rPr>
              <w:t xml:space="preserve"> </w:t>
            </w:r>
            <w:r w:rsidR="00EF599B" w:rsidRPr="0088147D">
              <w:rPr>
                <w:rFonts w:asciiTheme="minorHAnsi" w:hAnsiTheme="minorHAnsi" w:cstheme="minorHAnsi"/>
                <w:b w:val="0"/>
              </w:rPr>
              <w:t>location TB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5DFEC8" w14:textId="211883D8" w:rsidR="00367063" w:rsidRPr="0088147D" w:rsidRDefault="00956B27" w:rsidP="006A4F35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O</w:t>
            </w:r>
          </w:p>
        </w:tc>
      </w:tr>
      <w:tr w:rsidR="00A70263" w:rsidRPr="0088147D" w14:paraId="4A19BBCC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4A06F9" w14:textId="5836D492" w:rsidR="00A70263" w:rsidRPr="0088147D" w:rsidRDefault="00A70263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A63AF" w14:textId="564F989D" w:rsidR="0008089B" w:rsidRPr="0088147D" w:rsidRDefault="00A70263" w:rsidP="0008089B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Open Discussi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CF19B2" w14:textId="77777777" w:rsidR="00A70263" w:rsidRPr="0088147D" w:rsidRDefault="00A70263" w:rsidP="00BE00F8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N</w:t>
            </w:r>
            <w:r w:rsidR="00BE00F8" w:rsidRPr="0088147D">
              <w:rPr>
                <w:rFonts w:cstheme="minorHAnsi"/>
                <w:b/>
                <w:szCs w:val="24"/>
              </w:rPr>
              <w:t>O</w:t>
            </w:r>
          </w:p>
        </w:tc>
      </w:tr>
      <w:tr w:rsidR="00D17E90" w:rsidRPr="0088147D" w14:paraId="03D300F0" w14:textId="77777777" w:rsidTr="002C0A20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E6CFD90" w14:textId="77777777" w:rsidR="00D17E90" w:rsidRPr="0088147D" w:rsidRDefault="00D17E90" w:rsidP="00884489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</w:p>
        </w:tc>
        <w:tc>
          <w:tcPr>
            <w:tcW w:w="9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E39B5" w14:textId="77777777" w:rsidR="00D17E90" w:rsidRPr="0088147D" w:rsidRDefault="00567974" w:rsidP="0008089B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asciiTheme="minorHAnsi" w:hAnsiTheme="minorHAnsi" w:cstheme="minorHAnsi"/>
                <w:szCs w:val="24"/>
              </w:rPr>
            </w:pPr>
            <w:r w:rsidRPr="0088147D">
              <w:rPr>
                <w:rFonts w:asciiTheme="minorHAnsi" w:hAnsiTheme="minorHAnsi" w:cstheme="minorHAnsi"/>
                <w:szCs w:val="24"/>
              </w:rPr>
              <w:t>Adjournment</w:t>
            </w:r>
          </w:p>
          <w:p w14:paraId="617218CC" w14:textId="6927345E" w:rsidR="00567974" w:rsidRDefault="00567974" w:rsidP="00BA3D13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806" w:hanging="446"/>
              <w:rPr>
                <w:rFonts w:cstheme="minorHAnsi"/>
              </w:rPr>
            </w:pPr>
            <w:r w:rsidRPr="0088147D">
              <w:rPr>
                <w:rFonts w:cstheme="minorHAnsi"/>
              </w:rPr>
              <w:t>After adjournment, proceed to breakout rooms for Committee Organizational Meetings</w:t>
            </w:r>
            <w:r w:rsidR="00EA75BA" w:rsidRPr="0088147D">
              <w:rPr>
                <w:rFonts w:cstheme="minorHAnsi"/>
              </w:rPr>
              <w:t xml:space="preserve"> and election of committee officers.</w:t>
            </w:r>
            <w:r w:rsidR="00221386" w:rsidRPr="0088147D">
              <w:rPr>
                <w:rFonts w:cstheme="minorHAnsi"/>
              </w:rPr>
              <w:t xml:space="preserve"> Rooms for committee breakout sessions</w:t>
            </w:r>
            <w:r w:rsidR="00617A2D" w:rsidRPr="0088147D">
              <w:rPr>
                <w:rFonts w:cstheme="minorHAnsi"/>
              </w:rPr>
              <w:t xml:space="preserve"> with </w:t>
            </w:r>
            <w:r w:rsidR="007B1CDB" w:rsidRPr="0088147D">
              <w:rPr>
                <w:rFonts w:cstheme="minorHAnsi"/>
              </w:rPr>
              <w:t xml:space="preserve">ECUS </w:t>
            </w:r>
            <w:r w:rsidR="00617A2D" w:rsidRPr="0088147D">
              <w:rPr>
                <w:rFonts w:cstheme="minorHAnsi"/>
              </w:rPr>
              <w:t>facilitators in parentheses</w:t>
            </w:r>
            <w:r w:rsidR="00221386" w:rsidRPr="0088147D">
              <w:rPr>
                <w:rFonts w:cstheme="minorHAnsi"/>
              </w:rPr>
              <w:t>: APC: 2-</w:t>
            </w:r>
            <w:r w:rsidR="00745616">
              <w:rPr>
                <w:rFonts w:cstheme="minorHAnsi"/>
              </w:rPr>
              <w:t>46</w:t>
            </w:r>
            <w:r w:rsidR="00617A2D" w:rsidRPr="0088147D">
              <w:rPr>
                <w:rFonts w:cstheme="minorHAnsi"/>
              </w:rPr>
              <w:t xml:space="preserve"> (Nicholas Creel)</w:t>
            </w:r>
            <w:r w:rsidR="00221386" w:rsidRPr="0088147D">
              <w:rPr>
                <w:rFonts w:cstheme="minorHAnsi"/>
              </w:rPr>
              <w:t xml:space="preserve">; </w:t>
            </w:r>
            <w:r w:rsidR="00745616">
              <w:rPr>
                <w:rFonts w:cstheme="minorHAnsi"/>
              </w:rPr>
              <w:t>B</w:t>
            </w:r>
            <w:r w:rsidR="00221386" w:rsidRPr="0088147D">
              <w:rPr>
                <w:rFonts w:cstheme="minorHAnsi"/>
              </w:rPr>
              <w:t>IPC: 2-</w:t>
            </w:r>
            <w:r w:rsidR="00745616">
              <w:rPr>
                <w:rFonts w:cstheme="minorHAnsi"/>
              </w:rPr>
              <w:t>54</w:t>
            </w:r>
            <w:r w:rsidR="00617A2D" w:rsidRPr="0088147D">
              <w:rPr>
                <w:rFonts w:cstheme="minorHAnsi"/>
              </w:rPr>
              <w:t xml:space="preserve"> (</w:t>
            </w:r>
            <w:r w:rsidR="005E7DCC">
              <w:rPr>
                <w:rFonts w:cstheme="minorHAnsi"/>
              </w:rPr>
              <w:t>Stephanie Jett</w:t>
            </w:r>
            <w:r w:rsidR="00617A2D" w:rsidRPr="0088147D">
              <w:rPr>
                <w:rFonts w:cstheme="minorHAnsi"/>
              </w:rPr>
              <w:t>)</w:t>
            </w:r>
            <w:r w:rsidR="00221386" w:rsidRPr="0088147D">
              <w:rPr>
                <w:rFonts w:cstheme="minorHAnsi"/>
              </w:rPr>
              <w:t>; FAPC: 2-70</w:t>
            </w:r>
            <w:r w:rsidR="00617A2D" w:rsidRPr="0088147D">
              <w:rPr>
                <w:rFonts w:cstheme="minorHAnsi"/>
              </w:rPr>
              <w:t xml:space="preserve"> </w:t>
            </w:r>
            <w:r w:rsidR="003A350B">
              <w:rPr>
                <w:rFonts w:cstheme="minorHAnsi"/>
              </w:rPr>
              <w:t>(</w:t>
            </w:r>
            <w:r w:rsidR="00745D92">
              <w:rPr>
                <w:rFonts w:cstheme="minorHAnsi"/>
              </w:rPr>
              <w:t>Alex Blazer</w:t>
            </w:r>
            <w:r w:rsidR="00617A2D" w:rsidRPr="0088147D">
              <w:rPr>
                <w:rFonts w:cstheme="minorHAnsi"/>
              </w:rPr>
              <w:t>)</w:t>
            </w:r>
            <w:r w:rsidR="00221386" w:rsidRPr="0088147D">
              <w:rPr>
                <w:rFonts w:cstheme="minorHAnsi"/>
              </w:rPr>
              <w:t>; RPIPC: 2-74</w:t>
            </w:r>
            <w:r w:rsidR="00617A2D" w:rsidRPr="0088147D">
              <w:rPr>
                <w:rFonts w:cstheme="minorHAnsi"/>
              </w:rPr>
              <w:t xml:space="preserve"> (</w:t>
            </w:r>
            <w:r w:rsidR="00745616">
              <w:rPr>
                <w:rFonts w:cstheme="minorHAnsi"/>
              </w:rPr>
              <w:t>Joyce Norris-Taylor</w:t>
            </w:r>
            <w:r w:rsidR="00617A2D" w:rsidRPr="0088147D">
              <w:rPr>
                <w:rFonts w:cstheme="minorHAnsi"/>
              </w:rPr>
              <w:t>)</w:t>
            </w:r>
            <w:r w:rsidR="00221386" w:rsidRPr="0088147D">
              <w:rPr>
                <w:rFonts w:cstheme="minorHAnsi"/>
              </w:rPr>
              <w:t>; SAPC: 2-75</w:t>
            </w:r>
            <w:r w:rsidR="00617A2D" w:rsidRPr="0088147D">
              <w:rPr>
                <w:rFonts w:cstheme="minorHAnsi"/>
              </w:rPr>
              <w:t xml:space="preserve"> (</w:t>
            </w:r>
            <w:r w:rsidR="00690DA7">
              <w:rPr>
                <w:rFonts w:cstheme="minorHAnsi"/>
              </w:rPr>
              <w:t>Holly Croft</w:t>
            </w:r>
            <w:r w:rsidR="00617A2D" w:rsidRPr="0088147D">
              <w:rPr>
                <w:rFonts w:cstheme="minorHAnsi"/>
              </w:rPr>
              <w:t>)</w:t>
            </w:r>
            <w:r w:rsidR="00221386" w:rsidRPr="0088147D">
              <w:rPr>
                <w:rFonts w:cstheme="minorHAnsi"/>
              </w:rPr>
              <w:t>.</w:t>
            </w:r>
          </w:p>
          <w:p w14:paraId="56483AC1" w14:textId="436AF690" w:rsidR="00745616" w:rsidRPr="0088147D" w:rsidRDefault="00745616" w:rsidP="00BA3D13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806" w:hanging="446"/>
              <w:rPr>
                <w:rFonts w:cstheme="minorHAnsi"/>
              </w:rPr>
            </w:pPr>
            <w:r>
              <w:rPr>
                <w:rFonts w:cstheme="minorHAnsi"/>
              </w:rPr>
              <w:t>Members of the newly formed AI Policy Review Committee should break away from their standing committee meetings at 4:20 pm to return to A&amp;S 272 for a brief ad-hoc committee meeting, please.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02D5DB" w14:textId="140A8BA7" w:rsidR="00567974" w:rsidRPr="0088147D" w:rsidRDefault="00567974" w:rsidP="00BE00F8">
            <w:pPr>
              <w:spacing w:before="60" w:after="60" w:line="240" w:lineRule="auto"/>
              <w:ind w:firstLine="0"/>
              <w:rPr>
                <w:rFonts w:cstheme="minorHAnsi"/>
                <w:b/>
                <w:szCs w:val="24"/>
              </w:rPr>
            </w:pPr>
            <w:r w:rsidRPr="0088147D">
              <w:rPr>
                <w:rFonts w:cstheme="minorHAnsi"/>
                <w:b/>
                <w:szCs w:val="24"/>
              </w:rPr>
              <w:t>YES</w:t>
            </w:r>
          </w:p>
        </w:tc>
      </w:tr>
    </w:tbl>
    <w:p w14:paraId="35E4BD40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789AA77C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A776AD4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D578BB6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4B80C848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0A3BB63E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CE44A59" w14:textId="77777777" w:rsidR="00066765" w:rsidRDefault="00066765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</w:p>
    <w:p w14:paraId="1C1C4C1C" w14:textId="2FCB14A8" w:rsidR="00734548" w:rsidRPr="0088147D" w:rsidRDefault="00734548" w:rsidP="00617A2D">
      <w:pPr>
        <w:spacing w:line="240" w:lineRule="auto"/>
        <w:ind w:firstLine="0"/>
        <w:jc w:val="center"/>
        <w:rPr>
          <w:rFonts w:cstheme="minorHAnsi"/>
          <w:b/>
          <w:szCs w:val="24"/>
        </w:rPr>
      </w:pPr>
      <w:r w:rsidRPr="0088147D">
        <w:rPr>
          <w:rFonts w:cstheme="minorHAnsi"/>
          <w:b/>
          <w:szCs w:val="24"/>
        </w:rPr>
        <w:lastRenderedPageBreak/>
        <w:t xml:space="preserve">Upcoming </w:t>
      </w:r>
      <w:r w:rsidR="00C73C68" w:rsidRPr="0088147D">
        <w:rPr>
          <w:rFonts w:cstheme="minorHAnsi"/>
          <w:b/>
          <w:szCs w:val="24"/>
        </w:rPr>
        <w:t>Calendar</w:t>
      </w:r>
      <w:r w:rsidRPr="0088147D">
        <w:rPr>
          <w:rFonts w:cstheme="minorHAnsi"/>
          <w:b/>
          <w:szCs w:val="24"/>
        </w:rPr>
        <w:t xml:space="preserve"> Dates</w:t>
      </w:r>
    </w:p>
    <w:p w14:paraId="1C7F825D" w14:textId="417BD8C1" w:rsidR="00C2010C" w:rsidRPr="0088147D" w:rsidRDefault="00C2010C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Cs w:val="24"/>
        </w:rPr>
      </w:pPr>
      <w:r w:rsidRPr="0088147D">
        <w:rPr>
          <w:rStyle w:val="Hyperlink"/>
          <w:rFonts w:cstheme="minorHAnsi"/>
          <w:i/>
          <w:color w:val="auto"/>
          <w:szCs w:val="24"/>
          <w:u w:val="none"/>
        </w:rPr>
        <w:t>2</w:t>
      </w:r>
      <w:r w:rsidR="008C3BA8" w:rsidRPr="0088147D">
        <w:rPr>
          <w:rStyle w:val="Hyperlink"/>
          <w:rFonts w:cstheme="minorHAnsi"/>
          <w:i/>
          <w:color w:val="auto"/>
          <w:szCs w:val="24"/>
          <w:u w:val="none"/>
        </w:rPr>
        <w:t>0</w:t>
      </w:r>
      <w:r w:rsidR="0008089B" w:rsidRPr="0088147D">
        <w:rPr>
          <w:rStyle w:val="Hyperlink"/>
          <w:rFonts w:cstheme="minorHAnsi"/>
          <w:i/>
          <w:color w:val="auto"/>
          <w:szCs w:val="24"/>
          <w:u w:val="none"/>
        </w:rPr>
        <w:t>2</w:t>
      </w:r>
      <w:r w:rsidR="00ED17E5">
        <w:rPr>
          <w:rStyle w:val="Hyperlink"/>
          <w:rFonts w:cstheme="minorHAnsi"/>
          <w:i/>
          <w:color w:val="auto"/>
          <w:szCs w:val="24"/>
          <w:u w:val="none"/>
        </w:rPr>
        <w:t>5</w:t>
      </w:r>
      <w:r w:rsidR="008C3BA8" w:rsidRPr="0088147D">
        <w:rPr>
          <w:rStyle w:val="Hyperlink"/>
          <w:rFonts w:cstheme="minorHAnsi"/>
          <w:i/>
          <w:color w:val="auto"/>
          <w:szCs w:val="24"/>
          <w:u w:val="none"/>
        </w:rPr>
        <w:t xml:space="preserve"> </w:t>
      </w:r>
      <w:r w:rsidRPr="0088147D">
        <w:rPr>
          <w:rStyle w:val="Hyperlink"/>
          <w:rFonts w:cstheme="minorHAnsi"/>
          <w:i/>
          <w:color w:val="auto"/>
          <w:szCs w:val="24"/>
          <w:u w:val="none"/>
        </w:rPr>
        <w:t>Governance Retreat</w:t>
      </w:r>
      <w:r w:rsidR="009045B7" w:rsidRPr="0088147D">
        <w:rPr>
          <w:rStyle w:val="Hyperlink"/>
          <w:rFonts w:cstheme="minorHAnsi"/>
          <w:i/>
          <w:color w:val="auto"/>
          <w:szCs w:val="24"/>
          <w:u w:val="none"/>
        </w:rPr>
        <w:t>,</w:t>
      </w:r>
      <w:r w:rsidRPr="0088147D">
        <w:rPr>
          <w:rStyle w:val="Hyperlink"/>
          <w:rFonts w:cstheme="minorHAnsi"/>
          <w:i/>
          <w:color w:val="auto"/>
          <w:szCs w:val="24"/>
          <w:u w:val="none"/>
        </w:rPr>
        <w:t xml:space="preserve"> </w:t>
      </w:r>
      <w:r w:rsidR="009045B7" w:rsidRPr="0088147D">
        <w:rPr>
          <w:rStyle w:val="Hyperlink"/>
          <w:rFonts w:cstheme="minorHAnsi"/>
          <w:i/>
          <w:color w:val="auto"/>
          <w:szCs w:val="24"/>
          <w:u w:val="none"/>
        </w:rPr>
        <w:t xml:space="preserve">9am-2pm, </w:t>
      </w:r>
      <w:r w:rsidR="00745616">
        <w:rPr>
          <w:rFonts w:cstheme="minorHAnsi"/>
          <w:i/>
          <w:szCs w:val="24"/>
        </w:rPr>
        <w:t>Wednes</w:t>
      </w:r>
      <w:r w:rsidR="00312D4D" w:rsidRPr="0088147D">
        <w:rPr>
          <w:rFonts w:cstheme="minorHAnsi"/>
          <w:i/>
          <w:szCs w:val="24"/>
        </w:rPr>
        <w:t>day</w:t>
      </w:r>
      <w:r w:rsidR="0008089B" w:rsidRPr="0088147D">
        <w:rPr>
          <w:rFonts w:cstheme="minorHAnsi"/>
          <w:i/>
          <w:szCs w:val="24"/>
        </w:rPr>
        <w:t>, Aug</w:t>
      </w:r>
      <w:r w:rsidR="00EA75BA" w:rsidRPr="0088147D">
        <w:rPr>
          <w:rFonts w:cstheme="minorHAnsi"/>
          <w:i/>
          <w:szCs w:val="24"/>
        </w:rPr>
        <w:t>.</w:t>
      </w:r>
      <w:r w:rsidR="0008089B" w:rsidRPr="0088147D">
        <w:rPr>
          <w:rFonts w:cstheme="minorHAnsi"/>
          <w:i/>
          <w:szCs w:val="24"/>
        </w:rPr>
        <w:t xml:space="preserve"> </w:t>
      </w:r>
      <w:r w:rsidR="00762F93" w:rsidRPr="0088147D">
        <w:rPr>
          <w:rFonts w:cstheme="minorHAnsi"/>
          <w:i/>
          <w:szCs w:val="24"/>
        </w:rPr>
        <w:t>1</w:t>
      </w:r>
      <w:r w:rsidR="00745616">
        <w:rPr>
          <w:rFonts w:cstheme="minorHAnsi"/>
          <w:i/>
          <w:szCs w:val="24"/>
        </w:rPr>
        <w:t>4</w:t>
      </w:r>
      <w:r w:rsidR="00D6014D" w:rsidRPr="0088147D">
        <w:rPr>
          <w:rFonts w:cstheme="minorHAnsi"/>
          <w:i/>
          <w:szCs w:val="24"/>
        </w:rPr>
        <w:t>,</w:t>
      </w:r>
      <w:r w:rsidR="001377AC" w:rsidRPr="0088147D">
        <w:rPr>
          <w:rFonts w:cstheme="minorHAnsi"/>
          <w:i/>
          <w:szCs w:val="24"/>
        </w:rPr>
        <w:t xml:space="preserve"> 20</w:t>
      </w:r>
      <w:r w:rsidR="0008089B" w:rsidRPr="0088147D">
        <w:rPr>
          <w:rFonts w:cstheme="minorHAnsi"/>
          <w:i/>
          <w:szCs w:val="24"/>
        </w:rPr>
        <w:t>2</w:t>
      </w:r>
      <w:r w:rsidR="00745616">
        <w:rPr>
          <w:rFonts w:cstheme="minorHAnsi"/>
          <w:i/>
          <w:szCs w:val="24"/>
        </w:rPr>
        <w:t>5</w:t>
      </w:r>
      <w:r w:rsidR="00EA75BA" w:rsidRPr="0088147D">
        <w:rPr>
          <w:rFonts w:cstheme="minorHAnsi"/>
          <w:i/>
          <w:szCs w:val="24"/>
        </w:rPr>
        <w:t>;</w:t>
      </w:r>
      <w:r w:rsidR="00D6014D" w:rsidRPr="0088147D">
        <w:rPr>
          <w:rFonts w:cstheme="minorHAnsi"/>
          <w:i/>
          <w:szCs w:val="24"/>
        </w:rPr>
        <w:t xml:space="preserve"> </w:t>
      </w:r>
      <w:r w:rsidR="00003A57" w:rsidRPr="0088147D">
        <w:rPr>
          <w:rFonts w:cstheme="minorHAnsi"/>
          <w:i/>
          <w:szCs w:val="24"/>
        </w:rPr>
        <w:t>location</w:t>
      </w:r>
      <w:r w:rsidR="000A3D3A" w:rsidRPr="0088147D">
        <w:rPr>
          <w:rFonts w:cstheme="minorHAnsi"/>
          <w:i/>
          <w:szCs w:val="24"/>
        </w:rPr>
        <w:t xml:space="preserve"> </w:t>
      </w:r>
      <w:r w:rsidR="00EF599B" w:rsidRPr="0088147D">
        <w:rPr>
          <w:rFonts w:cstheme="minorHAnsi"/>
          <w:i/>
          <w:szCs w:val="24"/>
        </w:rPr>
        <w:t>TBD.</w:t>
      </w:r>
    </w:p>
    <w:p w14:paraId="3DDF707C" w14:textId="77777777" w:rsidR="000E1247" w:rsidRPr="0088147D" w:rsidRDefault="000E1247" w:rsidP="00EA75BA">
      <w:pPr>
        <w:pStyle w:val="ListParagraph"/>
        <w:spacing w:line="240" w:lineRule="auto"/>
        <w:ind w:left="0" w:firstLine="0"/>
        <w:jc w:val="center"/>
        <w:rPr>
          <w:rFonts w:cstheme="minorHAnsi"/>
          <w:b/>
          <w:i/>
          <w:sz w:val="22"/>
          <w:u w:val="single"/>
        </w:rPr>
      </w:pPr>
    </w:p>
    <w:p w14:paraId="201FE5BE" w14:textId="4C080AFB" w:rsidR="00CD3E22" w:rsidRPr="0088147D" w:rsidRDefault="00CD3E22" w:rsidP="00EA75BA">
      <w:pPr>
        <w:pStyle w:val="ListParagraph"/>
        <w:spacing w:line="240" w:lineRule="auto"/>
        <w:ind w:left="0" w:firstLine="0"/>
        <w:jc w:val="center"/>
        <w:rPr>
          <w:rFonts w:cstheme="minorHAnsi"/>
          <w:b/>
          <w:i/>
          <w:sz w:val="22"/>
          <w:u w:val="single"/>
        </w:rPr>
      </w:pPr>
      <w:r w:rsidRPr="0088147D">
        <w:rPr>
          <w:rFonts w:cstheme="minorHAnsi"/>
          <w:b/>
          <w:i/>
          <w:sz w:val="22"/>
          <w:u w:val="single"/>
        </w:rPr>
        <w:t>Committee Meetings Fridays 2:00-3:15</w:t>
      </w:r>
      <w:r w:rsidR="00EA75BA" w:rsidRPr="0088147D">
        <w:rPr>
          <w:rFonts w:cstheme="minorHAnsi"/>
          <w:b/>
          <w:i/>
          <w:sz w:val="22"/>
          <w:u w:val="single"/>
        </w:rPr>
        <w:t xml:space="preserve"> pm</w:t>
      </w:r>
      <w:r w:rsidR="00D54136" w:rsidRPr="0088147D">
        <w:rPr>
          <w:rFonts w:cstheme="minorHAnsi"/>
          <w:b/>
          <w:i/>
          <w:sz w:val="22"/>
          <w:u w:val="single"/>
        </w:rPr>
        <w:t xml:space="preserve"> (ECUS</w:t>
      </w:r>
      <w:r w:rsidR="00745616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b/>
          <w:i/>
          <w:sz w:val="22"/>
          <w:u w:val="single"/>
        </w:rPr>
        <w:t>SCC at 3</w:t>
      </w:r>
      <w:r w:rsidR="00EA75BA" w:rsidRPr="0088147D">
        <w:rPr>
          <w:rFonts w:cstheme="minorHAnsi"/>
          <w:b/>
          <w:i/>
          <w:sz w:val="22"/>
          <w:u w:val="single"/>
        </w:rPr>
        <w:t>:</w:t>
      </w:r>
      <w:r w:rsidR="00D54136" w:rsidRPr="0088147D">
        <w:rPr>
          <w:rFonts w:cstheme="minorHAnsi"/>
          <w:b/>
          <w:i/>
          <w:sz w:val="22"/>
          <w:u w:val="single"/>
        </w:rPr>
        <w:t xml:space="preserve">30 </w:t>
      </w:r>
      <w:r w:rsidR="00EA75BA" w:rsidRPr="0088147D">
        <w:rPr>
          <w:rFonts w:cstheme="minorHAnsi"/>
          <w:b/>
          <w:i/>
          <w:sz w:val="22"/>
          <w:u w:val="single"/>
        </w:rPr>
        <w:t>pm</w:t>
      </w:r>
      <w:r w:rsidR="00D54136" w:rsidRPr="0088147D">
        <w:rPr>
          <w:rFonts w:cstheme="minorHAnsi"/>
          <w:b/>
          <w:i/>
          <w:sz w:val="22"/>
          <w:u w:val="single"/>
        </w:rPr>
        <w:t>)</w:t>
      </w:r>
    </w:p>
    <w:p w14:paraId="60CA7294" w14:textId="085CFBED" w:rsidR="00EA75BA" w:rsidRPr="0088147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08089B" w:rsidRPr="0088147D">
        <w:rPr>
          <w:rFonts w:cstheme="minorHAnsi"/>
          <w:b/>
          <w:i/>
          <w:sz w:val="22"/>
          <w:u w:val="single"/>
        </w:rPr>
        <w:t>2</w:t>
      </w:r>
      <w:r w:rsidR="00745616">
        <w:rPr>
          <w:rFonts w:cstheme="minorHAnsi"/>
          <w:b/>
          <w:i/>
          <w:sz w:val="22"/>
          <w:u w:val="single"/>
        </w:rPr>
        <w:t>5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Sep.</w:t>
      </w:r>
      <w:r w:rsidR="00606181"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5</w:t>
      </w:r>
      <w:r w:rsidR="00CD3E22" w:rsidRPr="0088147D">
        <w:rPr>
          <w:rFonts w:cstheme="minorHAnsi"/>
          <w:i/>
          <w:sz w:val="22"/>
        </w:rPr>
        <w:t>;</w:t>
      </w:r>
      <w:r w:rsidR="00237627" w:rsidRPr="0088147D">
        <w:rPr>
          <w:rFonts w:cstheme="minorHAnsi"/>
          <w:i/>
          <w:sz w:val="22"/>
        </w:rPr>
        <w:t xml:space="preserve"> </w:t>
      </w:r>
      <w:r w:rsidR="00FD5911" w:rsidRPr="0088147D">
        <w:rPr>
          <w:rFonts w:cstheme="minorHAnsi"/>
          <w:i/>
          <w:sz w:val="22"/>
        </w:rPr>
        <w:t>Oct</w:t>
      </w:r>
      <w:r w:rsidR="0008089B" w:rsidRPr="0088147D">
        <w:rPr>
          <w:rFonts w:cstheme="minorHAnsi"/>
          <w:i/>
          <w:sz w:val="22"/>
        </w:rPr>
        <w:t>.</w:t>
      </w:r>
      <w:r w:rsidR="00FD5911"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3</w:t>
      </w:r>
      <w:r w:rsidR="00CD3E22" w:rsidRPr="0088147D">
        <w:rPr>
          <w:rFonts w:cstheme="minorHAnsi"/>
          <w:i/>
          <w:sz w:val="22"/>
        </w:rPr>
        <w:t xml:space="preserve">; </w:t>
      </w:r>
      <w:r w:rsidR="00ED17E5">
        <w:rPr>
          <w:rFonts w:cstheme="minorHAnsi"/>
          <w:i/>
          <w:sz w:val="22"/>
        </w:rPr>
        <w:t>Oct. 31</w:t>
      </w:r>
      <w:r w:rsidR="00237627" w:rsidRPr="0088147D">
        <w:rPr>
          <w:rFonts w:cstheme="minorHAnsi"/>
          <w:i/>
          <w:sz w:val="22"/>
        </w:rPr>
        <w:t xml:space="preserve">       </w:t>
      </w:r>
    </w:p>
    <w:p w14:paraId="6E19C8EA" w14:textId="14E9A864" w:rsidR="00CD3E22" w:rsidRPr="0088147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606181" w:rsidRPr="0088147D">
        <w:rPr>
          <w:rFonts w:cstheme="minorHAnsi"/>
          <w:b/>
          <w:i/>
          <w:sz w:val="22"/>
          <w:u w:val="single"/>
        </w:rPr>
        <w:t>2</w:t>
      </w:r>
      <w:r w:rsidR="00745616">
        <w:rPr>
          <w:rFonts w:cstheme="minorHAnsi"/>
          <w:b/>
          <w:i/>
          <w:sz w:val="22"/>
          <w:u w:val="single"/>
        </w:rPr>
        <w:t>6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Jan.</w:t>
      </w:r>
      <w:r w:rsidR="00237627"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9</w:t>
      </w:r>
      <w:r w:rsidR="00CD3E22" w:rsidRPr="0088147D">
        <w:rPr>
          <w:rFonts w:cstheme="minorHAnsi"/>
          <w:i/>
          <w:sz w:val="22"/>
        </w:rPr>
        <w:t>;</w:t>
      </w:r>
      <w:r w:rsidR="00FD5911" w:rsidRPr="0088147D">
        <w:rPr>
          <w:rFonts w:cstheme="minorHAnsi"/>
          <w:i/>
          <w:sz w:val="22"/>
        </w:rPr>
        <w:t xml:space="preserve"> Feb</w:t>
      </w:r>
      <w:r w:rsidR="00CD3E22" w:rsidRPr="0088147D">
        <w:rPr>
          <w:rFonts w:cstheme="minorHAnsi"/>
          <w:i/>
          <w:sz w:val="22"/>
        </w:rPr>
        <w:t>.</w:t>
      </w:r>
      <w:r w:rsidR="00237627"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13</w:t>
      </w:r>
      <w:r w:rsidR="00CD3E22" w:rsidRPr="0088147D">
        <w:rPr>
          <w:rFonts w:cstheme="minorHAnsi"/>
          <w:i/>
          <w:sz w:val="22"/>
        </w:rPr>
        <w:t>;</w:t>
      </w:r>
      <w:r w:rsidRPr="0088147D">
        <w:rPr>
          <w:rFonts w:cstheme="minorHAnsi"/>
          <w:i/>
          <w:sz w:val="22"/>
        </w:rPr>
        <w:t xml:space="preserve"> Mar</w:t>
      </w:r>
      <w:r w:rsidR="00CD3E22" w:rsidRPr="0088147D">
        <w:rPr>
          <w:rFonts w:cstheme="minorHAnsi"/>
          <w:i/>
          <w:sz w:val="22"/>
        </w:rPr>
        <w:t>.</w:t>
      </w:r>
      <w:r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6</w:t>
      </w:r>
      <w:r w:rsidR="00CD3E22" w:rsidRPr="0088147D">
        <w:rPr>
          <w:rFonts w:cstheme="minorHAnsi"/>
          <w:i/>
          <w:sz w:val="22"/>
        </w:rPr>
        <w:t>;</w:t>
      </w:r>
      <w:r w:rsidR="00F23669" w:rsidRPr="0088147D">
        <w:rPr>
          <w:rFonts w:cstheme="minorHAnsi"/>
          <w:i/>
          <w:sz w:val="22"/>
        </w:rPr>
        <w:t xml:space="preserve"> Apr</w:t>
      </w:r>
      <w:r w:rsidR="00CD3E22" w:rsidRPr="0088147D">
        <w:rPr>
          <w:rFonts w:cstheme="minorHAnsi"/>
          <w:i/>
          <w:sz w:val="22"/>
        </w:rPr>
        <w:t>.</w:t>
      </w:r>
      <w:r w:rsidR="00F23669" w:rsidRPr="0088147D">
        <w:rPr>
          <w:rFonts w:cstheme="minorHAnsi"/>
          <w:i/>
          <w:sz w:val="22"/>
        </w:rPr>
        <w:t xml:space="preserve"> </w:t>
      </w:r>
      <w:r w:rsidR="00745616">
        <w:rPr>
          <w:rFonts w:cstheme="minorHAnsi"/>
          <w:i/>
          <w:sz w:val="22"/>
        </w:rPr>
        <w:t>3</w:t>
      </w:r>
    </w:p>
    <w:p w14:paraId="31700A15" w14:textId="77777777" w:rsidR="00CD3E22" w:rsidRPr="0088147D" w:rsidRDefault="00CD3E22" w:rsidP="00EA75BA">
      <w:pPr>
        <w:pStyle w:val="ListParagraph"/>
        <w:spacing w:line="240" w:lineRule="auto"/>
        <w:ind w:left="0"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szCs w:val="24"/>
        </w:rPr>
        <w:t xml:space="preserve">                          </w:t>
      </w:r>
    </w:p>
    <w:p w14:paraId="48D0902C" w14:textId="6CD2540D" w:rsidR="00CD3E22" w:rsidRPr="0088147D" w:rsidRDefault="00CD3E22" w:rsidP="00EA75BA">
      <w:pPr>
        <w:pStyle w:val="ListParagraph"/>
        <w:spacing w:line="240" w:lineRule="auto"/>
        <w:ind w:left="0"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b/>
          <w:i/>
          <w:sz w:val="22"/>
          <w:u w:val="single"/>
        </w:rPr>
        <w:t>University Senate Meetings Fridays 3:30-4:45</w:t>
      </w:r>
      <w:r w:rsidR="00EA75BA" w:rsidRPr="0088147D">
        <w:rPr>
          <w:rFonts w:cstheme="minorHAnsi"/>
          <w:b/>
          <w:i/>
          <w:sz w:val="22"/>
          <w:u w:val="single"/>
        </w:rPr>
        <w:t xml:space="preserve"> pm</w:t>
      </w:r>
    </w:p>
    <w:p w14:paraId="6AF2065C" w14:textId="25E182E5" w:rsidR="0008089B" w:rsidRPr="0088147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szCs w:val="24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CD3E22" w:rsidRPr="0088147D">
        <w:rPr>
          <w:rFonts w:cstheme="minorHAnsi"/>
          <w:b/>
          <w:i/>
          <w:sz w:val="22"/>
          <w:u w:val="single"/>
        </w:rPr>
        <w:t>2</w:t>
      </w:r>
      <w:r w:rsidR="00066765">
        <w:rPr>
          <w:rFonts w:cstheme="minorHAnsi"/>
          <w:b/>
          <w:i/>
          <w:sz w:val="22"/>
          <w:u w:val="single"/>
        </w:rPr>
        <w:t>5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Sep. </w:t>
      </w:r>
      <w:r w:rsidR="00066765">
        <w:rPr>
          <w:rFonts w:cstheme="minorHAnsi"/>
          <w:i/>
          <w:sz w:val="22"/>
        </w:rPr>
        <w:t>19</w:t>
      </w:r>
      <w:r w:rsidR="00CD3E22" w:rsidRPr="0088147D">
        <w:rPr>
          <w:rFonts w:cstheme="minorHAnsi"/>
          <w:i/>
          <w:sz w:val="22"/>
        </w:rPr>
        <w:t xml:space="preserve">; </w:t>
      </w:r>
      <w:r w:rsidR="00FD5911" w:rsidRPr="0088147D">
        <w:rPr>
          <w:rFonts w:cstheme="minorHAnsi"/>
          <w:i/>
          <w:sz w:val="22"/>
        </w:rPr>
        <w:t xml:space="preserve">Oct </w:t>
      </w:r>
      <w:r w:rsidR="009045B7" w:rsidRPr="0088147D">
        <w:rPr>
          <w:rFonts w:cstheme="minorHAnsi"/>
          <w:i/>
          <w:sz w:val="22"/>
        </w:rPr>
        <w:t>1</w:t>
      </w:r>
      <w:r w:rsidR="00066765">
        <w:rPr>
          <w:rFonts w:cstheme="minorHAnsi"/>
          <w:i/>
          <w:sz w:val="22"/>
        </w:rPr>
        <w:t>7</w:t>
      </w:r>
      <w:r w:rsidR="00CD3E22" w:rsidRPr="0088147D">
        <w:rPr>
          <w:rFonts w:cstheme="minorHAnsi"/>
          <w:i/>
          <w:sz w:val="22"/>
        </w:rPr>
        <w:t>;</w:t>
      </w:r>
      <w:r w:rsidR="00FD5911" w:rsidRPr="0088147D">
        <w:rPr>
          <w:rFonts w:cstheme="minorHAnsi"/>
          <w:i/>
          <w:sz w:val="22"/>
        </w:rPr>
        <w:t xml:space="preserve"> Nov </w:t>
      </w:r>
      <w:r w:rsidR="00CD3E22" w:rsidRPr="0088147D">
        <w:rPr>
          <w:rFonts w:cstheme="minorHAnsi"/>
          <w:i/>
          <w:sz w:val="22"/>
        </w:rPr>
        <w:t>1</w:t>
      </w:r>
      <w:r w:rsidR="00066765">
        <w:rPr>
          <w:rFonts w:cstheme="minorHAnsi"/>
          <w:i/>
          <w:sz w:val="22"/>
        </w:rPr>
        <w:t>4</w:t>
      </w:r>
    </w:p>
    <w:p w14:paraId="2508CB4D" w14:textId="29AA3DDE" w:rsidR="00D6014D" w:rsidRDefault="009A1825" w:rsidP="00EA75BA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88147D">
        <w:rPr>
          <w:rFonts w:cstheme="minorHAnsi"/>
          <w:b/>
          <w:i/>
          <w:sz w:val="22"/>
          <w:u w:val="single"/>
        </w:rPr>
        <w:t>20</w:t>
      </w:r>
      <w:r w:rsidR="00606181" w:rsidRPr="0088147D">
        <w:rPr>
          <w:rFonts w:cstheme="minorHAnsi"/>
          <w:b/>
          <w:i/>
          <w:sz w:val="22"/>
          <w:u w:val="single"/>
        </w:rPr>
        <w:t>2</w:t>
      </w:r>
      <w:r w:rsidR="00066765">
        <w:rPr>
          <w:rFonts w:cstheme="minorHAnsi"/>
          <w:b/>
          <w:i/>
          <w:sz w:val="22"/>
          <w:u w:val="single"/>
        </w:rPr>
        <w:t>6</w:t>
      </w:r>
      <w:r w:rsidR="00D54136" w:rsidRPr="0088147D">
        <w:rPr>
          <w:rFonts w:cstheme="minorHAnsi"/>
          <w:b/>
          <w:i/>
          <w:sz w:val="22"/>
          <w:u w:val="single"/>
        </w:rPr>
        <w:t>-</w:t>
      </w:r>
      <w:r w:rsidR="00D54136" w:rsidRPr="0088147D">
        <w:rPr>
          <w:rFonts w:cstheme="minorHAnsi"/>
          <w:i/>
          <w:sz w:val="22"/>
        </w:rPr>
        <w:t xml:space="preserve"> Jan.</w:t>
      </w:r>
      <w:r w:rsidR="00FD5911" w:rsidRPr="0088147D">
        <w:rPr>
          <w:rFonts w:cstheme="minorHAnsi"/>
          <w:i/>
          <w:sz w:val="22"/>
        </w:rPr>
        <w:t xml:space="preserve"> </w:t>
      </w:r>
      <w:r w:rsidR="009045B7" w:rsidRPr="0088147D">
        <w:rPr>
          <w:rFonts w:cstheme="minorHAnsi"/>
          <w:i/>
          <w:sz w:val="22"/>
        </w:rPr>
        <w:t>2</w:t>
      </w:r>
      <w:r w:rsidR="00066765">
        <w:rPr>
          <w:rFonts w:cstheme="minorHAnsi"/>
          <w:i/>
          <w:sz w:val="22"/>
        </w:rPr>
        <w:t>3</w:t>
      </w:r>
      <w:r w:rsidR="00CD3E22" w:rsidRPr="0088147D">
        <w:rPr>
          <w:rFonts w:cstheme="minorHAnsi"/>
          <w:i/>
          <w:sz w:val="22"/>
        </w:rPr>
        <w:t xml:space="preserve">; </w:t>
      </w:r>
      <w:r w:rsidR="00FD5911" w:rsidRPr="0088147D">
        <w:rPr>
          <w:rFonts w:cstheme="minorHAnsi"/>
          <w:i/>
          <w:sz w:val="22"/>
        </w:rPr>
        <w:t xml:space="preserve">Feb </w:t>
      </w:r>
      <w:r w:rsidR="009045B7" w:rsidRPr="0088147D">
        <w:rPr>
          <w:rFonts w:cstheme="minorHAnsi"/>
          <w:i/>
          <w:sz w:val="22"/>
        </w:rPr>
        <w:t>2</w:t>
      </w:r>
      <w:r w:rsidR="00066765">
        <w:rPr>
          <w:rFonts w:cstheme="minorHAnsi"/>
          <w:i/>
          <w:sz w:val="22"/>
        </w:rPr>
        <w:t>7</w:t>
      </w:r>
      <w:r w:rsidR="00CD3E22" w:rsidRPr="0088147D">
        <w:rPr>
          <w:rFonts w:cstheme="minorHAnsi"/>
          <w:i/>
          <w:sz w:val="22"/>
        </w:rPr>
        <w:t>;</w:t>
      </w:r>
      <w:r w:rsidR="00FD5911" w:rsidRPr="0088147D">
        <w:rPr>
          <w:rFonts w:cstheme="minorHAnsi"/>
          <w:i/>
          <w:sz w:val="22"/>
        </w:rPr>
        <w:t xml:space="preserve"> </w:t>
      </w:r>
      <w:r w:rsidR="001B1354" w:rsidRPr="0088147D">
        <w:rPr>
          <w:rFonts w:cstheme="minorHAnsi"/>
          <w:i/>
          <w:sz w:val="22"/>
        </w:rPr>
        <w:t>Mar 2</w:t>
      </w:r>
      <w:r w:rsidR="00066765">
        <w:rPr>
          <w:rFonts w:cstheme="minorHAnsi"/>
          <w:i/>
          <w:sz w:val="22"/>
        </w:rPr>
        <w:t>7</w:t>
      </w:r>
      <w:r w:rsidR="00EA75BA" w:rsidRPr="0088147D">
        <w:rPr>
          <w:rFonts w:cstheme="minorHAnsi"/>
          <w:i/>
          <w:sz w:val="22"/>
        </w:rPr>
        <w:t>; Ap</w:t>
      </w:r>
      <w:r w:rsidRPr="0088147D">
        <w:rPr>
          <w:rFonts w:cstheme="minorHAnsi"/>
          <w:i/>
          <w:sz w:val="22"/>
        </w:rPr>
        <w:t xml:space="preserve">r </w:t>
      </w:r>
      <w:r w:rsidR="00F23669" w:rsidRPr="0088147D">
        <w:rPr>
          <w:rFonts w:cstheme="minorHAnsi"/>
          <w:i/>
          <w:sz w:val="22"/>
        </w:rPr>
        <w:t>2</w:t>
      </w:r>
      <w:r w:rsidR="00066765">
        <w:rPr>
          <w:rFonts w:cstheme="minorHAnsi"/>
          <w:i/>
          <w:sz w:val="22"/>
        </w:rPr>
        <w:t>4</w:t>
      </w:r>
      <w:r w:rsidR="00CD3E22" w:rsidRPr="0088147D">
        <w:rPr>
          <w:rFonts w:cstheme="minorHAnsi"/>
          <w:i/>
          <w:sz w:val="22"/>
        </w:rPr>
        <w:t xml:space="preserve"> </w:t>
      </w:r>
      <w:r w:rsidRPr="0088147D">
        <w:rPr>
          <w:rFonts w:cstheme="minorHAnsi"/>
          <w:i/>
          <w:sz w:val="22"/>
        </w:rPr>
        <w:t>(2</w:t>
      </w:r>
      <w:r w:rsidR="00EA75BA" w:rsidRPr="0088147D">
        <w:rPr>
          <w:rFonts w:cstheme="minorHAnsi"/>
          <w:i/>
          <w:sz w:val="22"/>
        </w:rPr>
        <w:t xml:space="preserve"> </w:t>
      </w:r>
      <w:r w:rsidRPr="0088147D">
        <w:rPr>
          <w:rFonts w:cstheme="minorHAnsi"/>
          <w:i/>
          <w:sz w:val="22"/>
        </w:rPr>
        <w:t>pm)</w:t>
      </w:r>
    </w:p>
    <w:p w14:paraId="10DAC338" w14:textId="337FF45E" w:rsidR="00A223C5" w:rsidRDefault="00A223C5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</w:p>
    <w:p w14:paraId="4ECE7664" w14:textId="7E049B2D" w:rsidR="00A223C5" w:rsidRDefault="00A223C5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</w:p>
    <w:p w14:paraId="6D6624B4" w14:textId="498D1485" w:rsidR="00A223C5" w:rsidRDefault="00302E26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object w:dxaOrig="1540" w:dyaOrig="996" w14:anchorId="4458FC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7pt;height:50.1pt" o:ole="">
            <v:imagedata r:id="rId9" o:title=""/>
          </v:shape>
          <o:OLEObject Type="Embed" ProgID="Acrobat.Document.DC" ShapeID="_x0000_i1028" DrawAspect="Icon" ObjectID="_1806493355" r:id="rId10"/>
        </w:object>
      </w:r>
      <w:r w:rsidR="00862B0A">
        <w:rPr>
          <w:rFonts w:cstheme="minorHAnsi"/>
          <w:sz w:val="20"/>
          <w:szCs w:val="20"/>
        </w:rPr>
        <w:t xml:space="preserve">     </w:t>
      </w:r>
      <w:r w:rsidR="00066765">
        <w:rPr>
          <w:rFonts w:cstheme="minorHAnsi"/>
          <w:sz w:val="20"/>
          <w:szCs w:val="20"/>
        </w:rPr>
        <w:t xml:space="preserve">    </w:t>
      </w:r>
      <w:r w:rsidR="00AE1F00">
        <w:rPr>
          <w:rFonts w:cstheme="minorHAnsi"/>
          <w:sz w:val="20"/>
          <w:szCs w:val="20"/>
        </w:rPr>
        <w:object w:dxaOrig="1540" w:dyaOrig="996" w14:anchorId="17313FF0">
          <v:shape id="_x0000_i1026" type="#_x0000_t75" style="width:77pt;height:50.1pt" o:ole="">
            <v:imagedata r:id="rId11" o:title=""/>
          </v:shape>
          <o:OLEObject Type="Embed" ProgID="Acrobat.Document.DC" ShapeID="_x0000_i1026" DrawAspect="Icon" ObjectID="_1806493356" r:id="rId12"/>
        </w:object>
      </w:r>
    </w:p>
    <w:p w14:paraId="614172BB" w14:textId="463761DB" w:rsidR="00AE1F00" w:rsidRPr="00A223C5" w:rsidRDefault="00AE1F00" w:rsidP="00A223C5">
      <w:pPr>
        <w:pStyle w:val="ListParagraph"/>
        <w:spacing w:line="240" w:lineRule="auto"/>
        <w:ind w:left="0" w:firstLine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uble click on the PDFs to access them!</w:t>
      </w:r>
    </w:p>
    <w:sectPr w:rsidR="00AE1F00" w:rsidRPr="00A223C5" w:rsidSect="00233E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F351C" w14:textId="77777777" w:rsidR="0088714E" w:rsidRDefault="0088714E" w:rsidP="001153E0">
      <w:pPr>
        <w:spacing w:line="240" w:lineRule="auto"/>
      </w:pPr>
      <w:r>
        <w:separator/>
      </w:r>
    </w:p>
  </w:endnote>
  <w:endnote w:type="continuationSeparator" w:id="0">
    <w:p w14:paraId="09E19A12" w14:textId="77777777" w:rsidR="0088714E" w:rsidRDefault="0088714E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1CFB4" w14:textId="77777777" w:rsidR="0088714E" w:rsidRDefault="0088714E" w:rsidP="001153E0">
      <w:pPr>
        <w:spacing w:line="240" w:lineRule="auto"/>
      </w:pPr>
      <w:r>
        <w:separator/>
      </w:r>
    </w:p>
  </w:footnote>
  <w:footnote w:type="continuationSeparator" w:id="0">
    <w:p w14:paraId="5133FE6B" w14:textId="77777777" w:rsidR="0088714E" w:rsidRDefault="0088714E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F6E9B"/>
    <w:multiLevelType w:val="hybridMultilevel"/>
    <w:tmpl w:val="EE2A53B2"/>
    <w:lvl w:ilvl="0" w:tplc="10562586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B08716E"/>
    <w:multiLevelType w:val="hybridMultilevel"/>
    <w:tmpl w:val="49D6F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6479BA"/>
    <w:multiLevelType w:val="hybridMultilevel"/>
    <w:tmpl w:val="5C36F7C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F7355"/>
    <w:multiLevelType w:val="hybridMultilevel"/>
    <w:tmpl w:val="870AFDD6"/>
    <w:lvl w:ilvl="0" w:tplc="627228B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77B6E"/>
    <w:multiLevelType w:val="hybridMultilevel"/>
    <w:tmpl w:val="00923686"/>
    <w:lvl w:ilvl="0" w:tplc="99EC61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47D75"/>
    <w:multiLevelType w:val="hybridMultilevel"/>
    <w:tmpl w:val="740ED370"/>
    <w:lvl w:ilvl="0" w:tplc="0FB4A8F0">
      <w:start w:val="1"/>
      <w:numFmt w:val="lowerLetter"/>
      <w:lvlText w:val="%1."/>
      <w:lvlJc w:val="left"/>
      <w:pPr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2" w:hanging="360"/>
      </w:pPr>
    </w:lvl>
    <w:lvl w:ilvl="2" w:tplc="0409001B" w:tentative="1">
      <w:start w:val="1"/>
      <w:numFmt w:val="lowerRoman"/>
      <w:lvlText w:val="%3."/>
      <w:lvlJc w:val="right"/>
      <w:pPr>
        <w:ind w:left="3222" w:hanging="180"/>
      </w:pPr>
    </w:lvl>
    <w:lvl w:ilvl="3" w:tplc="0409000F" w:tentative="1">
      <w:start w:val="1"/>
      <w:numFmt w:val="decimal"/>
      <w:lvlText w:val="%4."/>
      <w:lvlJc w:val="left"/>
      <w:pPr>
        <w:ind w:left="3942" w:hanging="360"/>
      </w:pPr>
    </w:lvl>
    <w:lvl w:ilvl="4" w:tplc="04090019" w:tentative="1">
      <w:start w:val="1"/>
      <w:numFmt w:val="lowerLetter"/>
      <w:lvlText w:val="%5."/>
      <w:lvlJc w:val="left"/>
      <w:pPr>
        <w:ind w:left="4662" w:hanging="360"/>
      </w:pPr>
    </w:lvl>
    <w:lvl w:ilvl="5" w:tplc="0409001B" w:tentative="1">
      <w:start w:val="1"/>
      <w:numFmt w:val="lowerRoman"/>
      <w:lvlText w:val="%6."/>
      <w:lvlJc w:val="right"/>
      <w:pPr>
        <w:ind w:left="5382" w:hanging="180"/>
      </w:pPr>
    </w:lvl>
    <w:lvl w:ilvl="6" w:tplc="0409000F" w:tentative="1">
      <w:start w:val="1"/>
      <w:numFmt w:val="decimal"/>
      <w:lvlText w:val="%7."/>
      <w:lvlJc w:val="left"/>
      <w:pPr>
        <w:ind w:left="6102" w:hanging="360"/>
      </w:pPr>
    </w:lvl>
    <w:lvl w:ilvl="7" w:tplc="04090019" w:tentative="1">
      <w:start w:val="1"/>
      <w:numFmt w:val="lowerLetter"/>
      <w:lvlText w:val="%8."/>
      <w:lvlJc w:val="left"/>
      <w:pPr>
        <w:ind w:left="6822" w:hanging="360"/>
      </w:pPr>
    </w:lvl>
    <w:lvl w:ilvl="8" w:tplc="0409001B" w:tentative="1">
      <w:start w:val="1"/>
      <w:numFmt w:val="lowerRoman"/>
      <w:lvlText w:val="%9."/>
      <w:lvlJc w:val="right"/>
      <w:pPr>
        <w:ind w:left="7542" w:hanging="180"/>
      </w:pPr>
    </w:lvl>
  </w:abstractNum>
  <w:abstractNum w:abstractNumId="6" w15:restartNumberingAfterBreak="0">
    <w:nsid w:val="1EC6375C"/>
    <w:multiLevelType w:val="multilevel"/>
    <w:tmpl w:val="A7563A68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72BE8"/>
    <w:multiLevelType w:val="hybridMultilevel"/>
    <w:tmpl w:val="C8E81900"/>
    <w:lvl w:ilvl="0" w:tplc="AF8059F0">
      <w:start w:val="1"/>
      <w:numFmt w:val="lowerLetter"/>
      <w:lvlText w:val="%1."/>
      <w:lvlJc w:val="left"/>
      <w:pPr>
        <w:ind w:left="1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6" w:hanging="360"/>
      </w:pPr>
    </w:lvl>
    <w:lvl w:ilvl="2" w:tplc="0409001B">
      <w:start w:val="1"/>
      <w:numFmt w:val="lowerRoman"/>
      <w:lvlText w:val="%3."/>
      <w:lvlJc w:val="right"/>
      <w:pPr>
        <w:ind w:left="3226" w:hanging="180"/>
      </w:pPr>
    </w:lvl>
    <w:lvl w:ilvl="3" w:tplc="0409000F" w:tentative="1">
      <w:start w:val="1"/>
      <w:numFmt w:val="decimal"/>
      <w:lvlText w:val="%4."/>
      <w:lvlJc w:val="left"/>
      <w:pPr>
        <w:ind w:left="3946" w:hanging="360"/>
      </w:pPr>
    </w:lvl>
    <w:lvl w:ilvl="4" w:tplc="04090019" w:tentative="1">
      <w:start w:val="1"/>
      <w:numFmt w:val="lowerLetter"/>
      <w:lvlText w:val="%5."/>
      <w:lvlJc w:val="left"/>
      <w:pPr>
        <w:ind w:left="4666" w:hanging="360"/>
      </w:pPr>
    </w:lvl>
    <w:lvl w:ilvl="5" w:tplc="0409001B">
      <w:start w:val="1"/>
      <w:numFmt w:val="lowerRoman"/>
      <w:lvlText w:val="%6."/>
      <w:lvlJc w:val="right"/>
      <w:pPr>
        <w:ind w:left="5386" w:hanging="180"/>
      </w:pPr>
    </w:lvl>
    <w:lvl w:ilvl="6" w:tplc="0409000F" w:tentative="1">
      <w:start w:val="1"/>
      <w:numFmt w:val="decimal"/>
      <w:lvlText w:val="%7."/>
      <w:lvlJc w:val="left"/>
      <w:pPr>
        <w:ind w:left="6106" w:hanging="360"/>
      </w:pPr>
    </w:lvl>
    <w:lvl w:ilvl="7" w:tplc="04090019" w:tentative="1">
      <w:start w:val="1"/>
      <w:numFmt w:val="lowerLetter"/>
      <w:lvlText w:val="%8."/>
      <w:lvlJc w:val="left"/>
      <w:pPr>
        <w:ind w:left="6826" w:hanging="360"/>
      </w:pPr>
    </w:lvl>
    <w:lvl w:ilvl="8" w:tplc="0409001B" w:tentative="1">
      <w:start w:val="1"/>
      <w:numFmt w:val="lowerRoman"/>
      <w:lvlText w:val="%9."/>
      <w:lvlJc w:val="right"/>
      <w:pPr>
        <w:ind w:left="7546" w:hanging="180"/>
      </w:pPr>
    </w:lvl>
  </w:abstractNum>
  <w:abstractNum w:abstractNumId="9" w15:restartNumberingAfterBreak="0">
    <w:nsid w:val="275C3D6B"/>
    <w:multiLevelType w:val="hybridMultilevel"/>
    <w:tmpl w:val="CB4A8FD2"/>
    <w:lvl w:ilvl="0" w:tplc="8D208D2C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307A10"/>
    <w:multiLevelType w:val="hybridMultilevel"/>
    <w:tmpl w:val="9426EDAA"/>
    <w:lvl w:ilvl="0" w:tplc="FD52BEB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57B79"/>
    <w:multiLevelType w:val="multilevel"/>
    <w:tmpl w:val="4D0AE8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F771787"/>
    <w:multiLevelType w:val="hybridMultilevel"/>
    <w:tmpl w:val="28329002"/>
    <w:lvl w:ilvl="0" w:tplc="BC189D12">
      <w:start w:val="1"/>
      <w:numFmt w:val="lowerRoman"/>
      <w:lvlText w:val="%1."/>
      <w:lvlJc w:val="left"/>
      <w:pPr>
        <w:ind w:left="1440" w:hanging="72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5" w15:restartNumberingAfterBreak="0">
    <w:nsid w:val="3E1B5EF0"/>
    <w:multiLevelType w:val="hybridMultilevel"/>
    <w:tmpl w:val="E5D26FAE"/>
    <w:lvl w:ilvl="0" w:tplc="C6D678EA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ajorEastAsia" w:hAnsiTheme="minorHAnsi" w:cs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19B09D2"/>
    <w:multiLevelType w:val="hybridMultilevel"/>
    <w:tmpl w:val="49D6F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8B1DCD"/>
    <w:multiLevelType w:val="hybridMultilevel"/>
    <w:tmpl w:val="B3FC651C"/>
    <w:lvl w:ilvl="0" w:tplc="8B96A26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2A76F4"/>
    <w:multiLevelType w:val="hybridMultilevel"/>
    <w:tmpl w:val="7C58D692"/>
    <w:lvl w:ilvl="0" w:tplc="426ED836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" w15:restartNumberingAfterBreak="0">
    <w:nsid w:val="73153B3F"/>
    <w:multiLevelType w:val="hybridMultilevel"/>
    <w:tmpl w:val="64A817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CC08D8"/>
    <w:multiLevelType w:val="hybridMultilevel"/>
    <w:tmpl w:val="7DC69538"/>
    <w:lvl w:ilvl="0" w:tplc="50D2F95A">
      <w:start w:val="1"/>
      <w:numFmt w:val="lowerLetter"/>
      <w:lvlText w:val="%1."/>
      <w:lvlJc w:val="left"/>
      <w:pPr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2" w:hanging="360"/>
      </w:pPr>
    </w:lvl>
    <w:lvl w:ilvl="2" w:tplc="0409001B" w:tentative="1">
      <w:start w:val="1"/>
      <w:numFmt w:val="lowerRoman"/>
      <w:lvlText w:val="%3."/>
      <w:lvlJc w:val="right"/>
      <w:pPr>
        <w:ind w:left="3222" w:hanging="180"/>
      </w:pPr>
    </w:lvl>
    <w:lvl w:ilvl="3" w:tplc="0409000F" w:tentative="1">
      <w:start w:val="1"/>
      <w:numFmt w:val="decimal"/>
      <w:lvlText w:val="%4."/>
      <w:lvlJc w:val="left"/>
      <w:pPr>
        <w:ind w:left="3942" w:hanging="360"/>
      </w:pPr>
    </w:lvl>
    <w:lvl w:ilvl="4" w:tplc="04090019" w:tentative="1">
      <w:start w:val="1"/>
      <w:numFmt w:val="lowerLetter"/>
      <w:lvlText w:val="%5."/>
      <w:lvlJc w:val="left"/>
      <w:pPr>
        <w:ind w:left="4662" w:hanging="360"/>
      </w:pPr>
    </w:lvl>
    <w:lvl w:ilvl="5" w:tplc="0409001B" w:tentative="1">
      <w:start w:val="1"/>
      <w:numFmt w:val="lowerRoman"/>
      <w:lvlText w:val="%6."/>
      <w:lvlJc w:val="right"/>
      <w:pPr>
        <w:ind w:left="5382" w:hanging="180"/>
      </w:pPr>
    </w:lvl>
    <w:lvl w:ilvl="6" w:tplc="0409000F" w:tentative="1">
      <w:start w:val="1"/>
      <w:numFmt w:val="decimal"/>
      <w:lvlText w:val="%7."/>
      <w:lvlJc w:val="left"/>
      <w:pPr>
        <w:ind w:left="6102" w:hanging="360"/>
      </w:pPr>
    </w:lvl>
    <w:lvl w:ilvl="7" w:tplc="04090019" w:tentative="1">
      <w:start w:val="1"/>
      <w:numFmt w:val="lowerLetter"/>
      <w:lvlText w:val="%8."/>
      <w:lvlJc w:val="left"/>
      <w:pPr>
        <w:ind w:left="6822" w:hanging="360"/>
      </w:pPr>
    </w:lvl>
    <w:lvl w:ilvl="8" w:tplc="0409001B" w:tentative="1">
      <w:start w:val="1"/>
      <w:numFmt w:val="lowerRoman"/>
      <w:lvlText w:val="%9."/>
      <w:lvlJc w:val="right"/>
      <w:pPr>
        <w:ind w:left="7542" w:hanging="180"/>
      </w:pPr>
    </w:lvl>
  </w:abstractNum>
  <w:num w:numId="1" w16cid:durableId="35858681">
    <w:abstractNumId w:val="14"/>
  </w:num>
  <w:num w:numId="2" w16cid:durableId="1433159182">
    <w:abstractNumId w:val="16"/>
  </w:num>
  <w:num w:numId="3" w16cid:durableId="1790969193">
    <w:abstractNumId w:val="6"/>
  </w:num>
  <w:num w:numId="4" w16cid:durableId="2117287126">
    <w:abstractNumId w:val="7"/>
  </w:num>
  <w:num w:numId="5" w16cid:durableId="80685605">
    <w:abstractNumId w:val="19"/>
  </w:num>
  <w:num w:numId="6" w16cid:durableId="1984574408">
    <w:abstractNumId w:val="21"/>
  </w:num>
  <w:num w:numId="7" w16cid:durableId="1074937822">
    <w:abstractNumId w:val="5"/>
  </w:num>
  <w:num w:numId="8" w16cid:durableId="697632195">
    <w:abstractNumId w:val="8"/>
  </w:num>
  <w:num w:numId="9" w16cid:durableId="1450589083">
    <w:abstractNumId w:val="12"/>
  </w:num>
  <w:num w:numId="10" w16cid:durableId="1655840563">
    <w:abstractNumId w:val="17"/>
  </w:num>
  <w:num w:numId="11" w16cid:durableId="950280223">
    <w:abstractNumId w:val="20"/>
  </w:num>
  <w:num w:numId="12" w16cid:durableId="117795974">
    <w:abstractNumId w:val="18"/>
  </w:num>
  <w:num w:numId="13" w16cid:durableId="1199393402">
    <w:abstractNumId w:val="1"/>
  </w:num>
  <w:num w:numId="14" w16cid:durableId="551311698">
    <w:abstractNumId w:val="16"/>
  </w:num>
  <w:num w:numId="15" w16cid:durableId="1539271611">
    <w:abstractNumId w:val="0"/>
  </w:num>
  <w:num w:numId="16" w16cid:durableId="1262562919">
    <w:abstractNumId w:val="16"/>
  </w:num>
  <w:num w:numId="17" w16cid:durableId="107743443">
    <w:abstractNumId w:val="9"/>
  </w:num>
  <w:num w:numId="18" w16cid:durableId="352651410">
    <w:abstractNumId w:val="15"/>
  </w:num>
  <w:num w:numId="19" w16cid:durableId="1574315387">
    <w:abstractNumId w:val="10"/>
  </w:num>
  <w:num w:numId="20" w16cid:durableId="764961029">
    <w:abstractNumId w:val="11"/>
  </w:num>
  <w:num w:numId="21" w16cid:durableId="1193686657">
    <w:abstractNumId w:val="13"/>
  </w:num>
  <w:num w:numId="22" w16cid:durableId="990790444">
    <w:abstractNumId w:val="3"/>
  </w:num>
  <w:num w:numId="23" w16cid:durableId="130951734">
    <w:abstractNumId w:val="4"/>
  </w:num>
  <w:num w:numId="24" w16cid:durableId="622463561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7cwMzQHss0sjJR0lIJTi4sz8/NACgxrATnT6BAsAAAA"/>
  </w:docVars>
  <w:rsids>
    <w:rsidRoot w:val="00EE65B8"/>
    <w:rsid w:val="00003A57"/>
    <w:rsid w:val="00004C2C"/>
    <w:rsid w:val="00004F1A"/>
    <w:rsid w:val="0000566A"/>
    <w:rsid w:val="00006F5B"/>
    <w:rsid w:val="00014BA9"/>
    <w:rsid w:val="0003155B"/>
    <w:rsid w:val="00032412"/>
    <w:rsid w:val="0003467B"/>
    <w:rsid w:val="00040358"/>
    <w:rsid w:val="00041F38"/>
    <w:rsid w:val="00043AB5"/>
    <w:rsid w:val="00051D9A"/>
    <w:rsid w:val="00060440"/>
    <w:rsid w:val="00066356"/>
    <w:rsid w:val="00066765"/>
    <w:rsid w:val="00077D96"/>
    <w:rsid w:val="0008089B"/>
    <w:rsid w:val="00082425"/>
    <w:rsid w:val="000830A9"/>
    <w:rsid w:val="00090617"/>
    <w:rsid w:val="0009136F"/>
    <w:rsid w:val="00092D92"/>
    <w:rsid w:val="000A3D3A"/>
    <w:rsid w:val="000A4344"/>
    <w:rsid w:val="000A4831"/>
    <w:rsid w:val="000B174B"/>
    <w:rsid w:val="000B2BF9"/>
    <w:rsid w:val="000B73A5"/>
    <w:rsid w:val="000C0A02"/>
    <w:rsid w:val="000C217F"/>
    <w:rsid w:val="000D7919"/>
    <w:rsid w:val="000E1247"/>
    <w:rsid w:val="000E2B53"/>
    <w:rsid w:val="000E3F89"/>
    <w:rsid w:val="000E71DA"/>
    <w:rsid w:val="000F1B74"/>
    <w:rsid w:val="000F4812"/>
    <w:rsid w:val="000F5A0C"/>
    <w:rsid w:val="001039E1"/>
    <w:rsid w:val="001057DF"/>
    <w:rsid w:val="00106E74"/>
    <w:rsid w:val="00114EEE"/>
    <w:rsid w:val="001153E0"/>
    <w:rsid w:val="00116D0A"/>
    <w:rsid w:val="00133415"/>
    <w:rsid w:val="001349F5"/>
    <w:rsid w:val="001369AB"/>
    <w:rsid w:val="00137320"/>
    <w:rsid w:val="001377AC"/>
    <w:rsid w:val="001403BA"/>
    <w:rsid w:val="00141D23"/>
    <w:rsid w:val="00147E9E"/>
    <w:rsid w:val="00150C5C"/>
    <w:rsid w:val="001530A5"/>
    <w:rsid w:val="00154D66"/>
    <w:rsid w:val="00156D30"/>
    <w:rsid w:val="00164CF1"/>
    <w:rsid w:val="00165378"/>
    <w:rsid w:val="0017413F"/>
    <w:rsid w:val="0017599D"/>
    <w:rsid w:val="00176554"/>
    <w:rsid w:val="001811FF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B1354"/>
    <w:rsid w:val="001C2664"/>
    <w:rsid w:val="001C2CF6"/>
    <w:rsid w:val="001C7ABC"/>
    <w:rsid w:val="001D191B"/>
    <w:rsid w:val="001D7ED1"/>
    <w:rsid w:val="001E12F3"/>
    <w:rsid w:val="001E2623"/>
    <w:rsid w:val="001E4ED3"/>
    <w:rsid w:val="001E4F0A"/>
    <w:rsid w:val="001E5874"/>
    <w:rsid w:val="001E60A2"/>
    <w:rsid w:val="001F1D6C"/>
    <w:rsid w:val="001F65FE"/>
    <w:rsid w:val="0020616A"/>
    <w:rsid w:val="002101EC"/>
    <w:rsid w:val="00211F54"/>
    <w:rsid w:val="00215571"/>
    <w:rsid w:val="00221386"/>
    <w:rsid w:val="00221A62"/>
    <w:rsid w:val="00222B86"/>
    <w:rsid w:val="00224157"/>
    <w:rsid w:val="002253BB"/>
    <w:rsid w:val="00230A1E"/>
    <w:rsid w:val="002323B8"/>
    <w:rsid w:val="00232DCD"/>
    <w:rsid w:val="00233EE3"/>
    <w:rsid w:val="00237627"/>
    <w:rsid w:val="00250F7D"/>
    <w:rsid w:val="00252EC9"/>
    <w:rsid w:val="00253266"/>
    <w:rsid w:val="00257EB9"/>
    <w:rsid w:val="00267E30"/>
    <w:rsid w:val="00267EEE"/>
    <w:rsid w:val="0027035C"/>
    <w:rsid w:val="00270FAA"/>
    <w:rsid w:val="00280C6E"/>
    <w:rsid w:val="00282D95"/>
    <w:rsid w:val="00286555"/>
    <w:rsid w:val="002930A9"/>
    <w:rsid w:val="00293D0D"/>
    <w:rsid w:val="00293D66"/>
    <w:rsid w:val="00295D56"/>
    <w:rsid w:val="002A2268"/>
    <w:rsid w:val="002B066C"/>
    <w:rsid w:val="002B21CD"/>
    <w:rsid w:val="002B2B04"/>
    <w:rsid w:val="002B7626"/>
    <w:rsid w:val="002C0A20"/>
    <w:rsid w:val="002C4A8A"/>
    <w:rsid w:val="002C6646"/>
    <w:rsid w:val="002D1223"/>
    <w:rsid w:val="002D1B11"/>
    <w:rsid w:val="002D2482"/>
    <w:rsid w:val="002D3FBB"/>
    <w:rsid w:val="002D5F5E"/>
    <w:rsid w:val="002D5FC3"/>
    <w:rsid w:val="002E15D8"/>
    <w:rsid w:val="002E1C48"/>
    <w:rsid w:val="002E4134"/>
    <w:rsid w:val="002E5BE6"/>
    <w:rsid w:val="002F10F6"/>
    <w:rsid w:val="00302E26"/>
    <w:rsid w:val="00304377"/>
    <w:rsid w:val="00304C30"/>
    <w:rsid w:val="003061AA"/>
    <w:rsid w:val="003062B7"/>
    <w:rsid w:val="00312D4D"/>
    <w:rsid w:val="0031385F"/>
    <w:rsid w:val="003261EC"/>
    <w:rsid w:val="00327E4B"/>
    <w:rsid w:val="00333D99"/>
    <w:rsid w:val="0033475A"/>
    <w:rsid w:val="00336575"/>
    <w:rsid w:val="00336885"/>
    <w:rsid w:val="00337DAE"/>
    <w:rsid w:val="00340E7E"/>
    <w:rsid w:val="003433F7"/>
    <w:rsid w:val="00345254"/>
    <w:rsid w:val="003465B2"/>
    <w:rsid w:val="00347C56"/>
    <w:rsid w:val="0035091D"/>
    <w:rsid w:val="00350C22"/>
    <w:rsid w:val="003518EB"/>
    <w:rsid w:val="00351A9F"/>
    <w:rsid w:val="00351C73"/>
    <w:rsid w:val="0035256D"/>
    <w:rsid w:val="003604E0"/>
    <w:rsid w:val="00362065"/>
    <w:rsid w:val="00367063"/>
    <w:rsid w:val="00374CD6"/>
    <w:rsid w:val="00376B0C"/>
    <w:rsid w:val="0037768A"/>
    <w:rsid w:val="00380301"/>
    <w:rsid w:val="0038060E"/>
    <w:rsid w:val="00380BF1"/>
    <w:rsid w:val="0039369B"/>
    <w:rsid w:val="0039680D"/>
    <w:rsid w:val="003A2841"/>
    <w:rsid w:val="003A350B"/>
    <w:rsid w:val="003A708F"/>
    <w:rsid w:val="003B517E"/>
    <w:rsid w:val="003B6C19"/>
    <w:rsid w:val="003B7022"/>
    <w:rsid w:val="003C76E3"/>
    <w:rsid w:val="003D1A53"/>
    <w:rsid w:val="003D22D1"/>
    <w:rsid w:val="003D7228"/>
    <w:rsid w:val="003E0AFD"/>
    <w:rsid w:val="003E0FF3"/>
    <w:rsid w:val="003E5307"/>
    <w:rsid w:val="003F69DE"/>
    <w:rsid w:val="00401D99"/>
    <w:rsid w:val="0040371B"/>
    <w:rsid w:val="00405866"/>
    <w:rsid w:val="00406971"/>
    <w:rsid w:val="00407FB0"/>
    <w:rsid w:val="0041254F"/>
    <w:rsid w:val="004145A6"/>
    <w:rsid w:val="00416280"/>
    <w:rsid w:val="0041695E"/>
    <w:rsid w:val="004219E5"/>
    <w:rsid w:val="00425FDA"/>
    <w:rsid w:val="0042735A"/>
    <w:rsid w:val="00431263"/>
    <w:rsid w:val="00436BEE"/>
    <w:rsid w:val="004372A8"/>
    <w:rsid w:val="00442754"/>
    <w:rsid w:val="0044662E"/>
    <w:rsid w:val="00451CAD"/>
    <w:rsid w:val="004562E2"/>
    <w:rsid w:val="00457CB7"/>
    <w:rsid w:val="0046235B"/>
    <w:rsid w:val="004627A9"/>
    <w:rsid w:val="00465883"/>
    <w:rsid w:val="00465903"/>
    <w:rsid w:val="004715BF"/>
    <w:rsid w:val="00480187"/>
    <w:rsid w:val="00481C96"/>
    <w:rsid w:val="00483218"/>
    <w:rsid w:val="004849D5"/>
    <w:rsid w:val="00486DE8"/>
    <w:rsid w:val="00487A35"/>
    <w:rsid w:val="004900C0"/>
    <w:rsid w:val="00493908"/>
    <w:rsid w:val="004A0E51"/>
    <w:rsid w:val="004A3412"/>
    <w:rsid w:val="004B1BDC"/>
    <w:rsid w:val="004B42D7"/>
    <w:rsid w:val="004B4C43"/>
    <w:rsid w:val="004B5036"/>
    <w:rsid w:val="004C1399"/>
    <w:rsid w:val="004C402B"/>
    <w:rsid w:val="004C4CF8"/>
    <w:rsid w:val="004C67CF"/>
    <w:rsid w:val="004D5241"/>
    <w:rsid w:val="004E07AA"/>
    <w:rsid w:val="004E1F06"/>
    <w:rsid w:val="004E3D74"/>
    <w:rsid w:val="004E50E8"/>
    <w:rsid w:val="004E6854"/>
    <w:rsid w:val="004E7F06"/>
    <w:rsid w:val="004F247D"/>
    <w:rsid w:val="004F54D5"/>
    <w:rsid w:val="0050032D"/>
    <w:rsid w:val="00505EAD"/>
    <w:rsid w:val="00507CB7"/>
    <w:rsid w:val="00510E3D"/>
    <w:rsid w:val="005145A9"/>
    <w:rsid w:val="0052136C"/>
    <w:rsid w:val="005243AB"/>
    <w:rsid w:val="0053080F"/>
    <w:rsid w:val="00534733"/>
    <w:rsid w:val="00535C7B"/>
    <w:rsid w:val="00536239"/>
    <w:rsid w:val="005367F0"/>
    <w:rsid w:val="00541B2B"/>
    <w:rsid w:val="0054257A"/>
    <w:rsid w:val="00547064"/>
    <w:rsid w:val="00550D85"/>
    <w:rsid w:val="0055542F"/>
    <w:rsid w:val="00560DD7"/>
    <w:rsid w:val="005617AA"/>
    <w:rsid w:val="005633D7"/>
    <w:rsid w:val="005672A1"/>
    <w:rsid w:val="00567974"/>
    <w:rsid w:val="00570D54"/>
    <w:rsid w:val="00571A5C"/>
    <w:rsid w:val="00572398"/>
    <w:rsid w:val="00573D32"/>
    <w:rsid w:val="00574271"/>
    <w:rsid w:val="00590F77"/>
    <w:rsid w:val="005921D8"/>
    <w:rsid w:val="0059322E"/>
    <w:rsid w:val="00595A91"/>
    <w:rsid w:val="005963CE"/>
    <w:rsid w:val="005A2589"/>
    <w:rsid w:val="005B3C8B"/>
    <w:rsid w:val="005C0B6D"/>
    <w:rsid w:val="005C4F0D"/>
    <w:rsid w:val="005C527C"/>
    <w:rsid w:val="005C613F"/>
    <w:rsid w:val="005C78B3"/>
    <w:rsid w:val="005D5EA6"/>
    <w:rsid w:val="005D6037"/>
    <w:rsid w:val="005D7083"/>
    <w:rsid w:val="005E2B4F"/>
    <w:rsid w:val="005E3229"/>
    <w:rsid w:val="005E34AE"/>
    <w:rsid w:val="005E6C0B"/>
    <w:rsid w:val="005E7066"/>
    <w:rsid w:val="005E7A0F"/>
    <w:rsid w:val="005E7DCC"/>
    <w:rsid w:val="005F0B86"/>
    <w:rsid w:val="005F6F91"/>
    <w:rsid w:val="00601962"/>
    <w:rsid w:val="00606181"/>
    <w:rsid w:val="00606CCF"/>
    <w:rsid w:val="00615DE4"/>
    <w:rsid w:val="00617A2D"/>
    <w:rsid w:val="006242D5"/>
    <w:rsid w:val="00627757"/>
    <w:rsid w:val="00631120"/>
    <w:rsid w:val="006337FD"/>
    <w:rsid w:val="006342F0"/>
    <w:rsid w:val="006364EE"/>
    <w:rsid w:val="00636758"/>
    <w:rsid w:val="00636AAD"/>
    <w:rsid w:val="0063789F"/>
    <w:rsid w:val="006414F4"/>
    <w:rsid w:val="00643DA9"/>
    <w:rsid w:val="006463FE"/>
    <w:rsid w:val="00652C07"/>
    <w:rsid w:val="00654171"/>
    <w:rsid w:val="0065752E"/>
    <w:rsid w:val="00657FC8"/>
    <w:rsid w:val="0066060F"/>
    <w:rsid w:val="00664310"/>
    <w:rsid w:val="00665E31"/>
    <w:rsid w:val="006665DB"/>
    <w:rsid w:val="006762AF"/>
    <w:rsid w:val="00685589"/>
    <w:rsid w:val="00687F6C"/>
    <w:rsid w:val="00690DA7"/>
    <w:rsid w:val="00691D93"/>
    <w:rsid w:val="00692C35"/>
    <w:rsid w:val="0069677B"/>
    <w:rsid w:val="006976C6"/>
    <w:rsid w:val="00697A59"/>
    <w:rsid w:val="006A41EE"/>
    <w:rsid w:val="006A4F35"/>
    <w:rsid w:val="006B269D"/>
    <w:rsid w:val="006C11A9"/>
    <w:rsid w:val="006C3051"/>
    <w:rsid w:val="006C520C"/>
    <w:rsid w:val="006E0681"/>
    <w:rsid w:val="006F51A6"/>
    <w:rsid w:val="006F5A67"/>
    <w:rsid w:val="006F6EA8"/>
    <w:rsid w:val="006F789F"/>
    <w:rsid w:val="00704200"/>
    <w:rsid w:val="0070764A"/>
    <w:rsid w:val="00710A3B"/>
    <w:rsid w:val="007123EC"/>
    <w:rsid w:val="00722AEC"/>
    <w:rsid w:val="00723B46"/>
    <w:rsid w:val="00730BBD"/>
    <w:rsid w:val="007320EE"/>
    <w:rsid w:val="007325DD"/>
    <w:rsid w:val="007331AD"/>
    <w:rsid w:val="00734548"/>
    <w:rsid w:val="00736C56"/>
    <w:rsid w:val="00740789"/>
    <w:rsid w:val="00740C09"/>
    <w:rsid w:val="0074210D"/>
    <w:rsid w:val="00742AE9"/>
    <w:rsid w:val="007442F3"/>
    <w:rsid w:val="00745616"/>
    <w:rsid w:val="00745D92"/>
    <w:rsid w:val="00750E1C"/>
    <w:rsid w:val="00760FE7"/>
    <w:rsid w:val="00762F51"/>
    <w:rsid w:val="00762F93"/>
    <w:rsid w:val="007651E9"/>
    <w:rsid w:val="00770DF9"/>
    <w:rsid w:val="00774A05"/>
    <w:rsid w:val="007758C8"/>
    <w:rsid w:val="00777849"/>
    <w:rsid w:val="00777D0E"/>
    <w:rsid w:val="007804F8"/>
    <w:rsid w:val="007830F9"/>
    <w:rsid w:val="0079387C"/>
    <w:rsid w:val="0079393A"/>
    <w:rsid w:val="00793A0F"/>
    <w:rsid w:val="00797BD5"/>
    <w:rsid w:val="007A588D"/>
    <w:rsid w:val="007B1CDB"/>
    <w:rsid w:val="007B2010"/>
    <w:rsid w:val="007C0F19"/>
    <w:rsid w:val="007C4DDE"/>
    <w:rsid w:val="007C7EC7"/>
    <w:rsid w:val="007D0148"/>
    <w:rsid w:val="007D5AA2"/>
    <w:rsid w:val="007E0777"/>
    <w:rsid w:val="007E5775"/>
    <w:rsid w:val="007F0787"/>
    <w:rsid w:val="007F2C80"/>
    <w:rsid w:val="007F7E50"/>
    <w:rsid w:val="008125B5"/>
    <w:rsid w:val="00813BA9"/>
    <w:rsid w:val="00815A60"/>
    <w:rsid w:val="0082072E"/>
    <w:rsid w:val="00823297"/>
    <w:rsid w:val="00831484"/>
    <w:rsid w:val="00831BE0"/>
    <w:rsid w:val="00834F12"/>
    <w:rsid w:val="00835326"/>
    <w:rsid w:val="00835A0C"/>
    <w:rsid w:val="00844879"/>
    <w:rsid w:val="008462F9"/>
    <w:rsid w:val="008567F5"/>
    <w:rsid w:val="00862B0A"/>
    <w:rsid w:val="00864C45"/>
    <w:rsid w:val="00865165"/>
    <w:rsid w:val="00867D1B"/>
    <w:rsid w:val="00871740"/>
    <w:rsid w:val="0088147D"/>
    <w:rsid w:val="00884489"/>
    <w:rsid w:val="0088714E"/>
    <w:rsid w:val="008904D7"/>
    <w:rsid w:val="00891A1B"/>
    <w:rsid w:val="00891D05"/>
    <w:rsid w:val="00894E63"/>
    <w:rsid w:val="008A446D"/>
    <w:rsid w:val="008B0D88"/>
    <w:rsid w:val="008B1E38"/>
    <w:rsid w:val="008B64A5"/>
    <w:rsid w:val="008C3322"/>
    <w:rsid w:val="008C3BA8"/>
    <w:rsid w:val="008C5563"/>
    <w:rsid w:val="008C6B23"/>
    <w:rsid w:val="008C73B6"/>
    <w:rsid w:val="008D5E74"/>
    <w:rsid w:val="008E0A04"/>
    <w:rsid w:val="008E367F"/>
    <w:rsid w:val="008E3DCB"/>
    <w:rsid w:val="008E789F"/>
    <w:rsid w:val="008F1597"/>
    <w:rsid w:val="008F5492"/>
    <w:rsid w:val="008F6428"/>
    <w:rsid w:val="00901A52"/>
    <w:rsid w:val="00902859"/>
    <w:rsid w:val="00904123"/>
    <w:rsid w:val="009045B7"/>
    <w:rsid w:val="00906221"/>
    <w:rsid w:val="00906F4E"/>
    <w:rsid w:val="00915FD4"/>
    <w:rsid w:val="00921230"/>
    <w:rsid w:val="00923058"/>
    <w:rsid w:val="00930114"/>
    <w:rsid w:val="00930831"/>
    <w:rsid w:val="00935319"/>
    <w:rsid w:val="00956B27"/>
    <w:rsid w:val="00956E12"/>
    <w:rsid w:val="0096132A"/>
    <w:rsid w:val="009675E2"/>
    <w:rsid w:val="00971DA3"/>
    <w:rsid w:val="00973879"/>
    <w:rsid w:val="0097404E"/>
    <w:rsid w:val="009755DD"/>
    <w:rsid w:val="009762EF"/>
    <w:rsid w:val="0098206D"/>
    <w:rsid w:val="009847F4"/>
    <w:rsid w:val="00985166"/>
    <w:rsid w:val="009903A7"/>
    <w:rsid w:val="00997BB8"/>
    <w:rsid w:val="009A0C53"/>
    <w:rsid w:val="009A1825"/>
    <w:rsid w:val="009A4D20"/>
    <w:rsid w:val="009A5C69"/>
    <w:rsid w:val="009B27F3"/>
    <w:rsid w:val="009B6098"/>
    <w:rsid w:val="009B7A8F"/>
    <w:rsid w:val="009C17D8"/>
    <w:rsid w:val="009C3C6A"/>
    <w:rsid w:val="009C44DB"/>
    <w:rsid w:val="009C77C5"/>
    <w:rsid w:val="009D2167"/>
    <w:rsid w:val="009D6DA0"/>
    <w:rsid w:val="009E2766"/>
    <w:rsid w:val="009E2918"/>
    <w:rsid w:val="009E2A27"/>
    <w:rsid w:val="009E2B9B"/>
    <w:rsid w:val="009F433C"/>
    <w:rsid w:val="009F48AE"/>
    <w:rsid w:val="009F59B6"/>
    <w:rsid w:val="009F688B"/>
    <w:rsid w:val="009F68BB"/>
    <w:rsid w:val="009F71E8"/>
    <w:rsid w:val="00A01F93"/>
    <w:rsid w:val="00A063FF"/>
    <w:rsid w:val="00A0673E"/>
    <w:rsid w:val="00A14714"/>
    <w:rsid w:val="00A148EB"/>
    <w:rsid w:val="00A1713E"/>
    <w:rsid w:val="00A17180"/>
    <w:rsid w:val="00A2025B"/>
    <w:rsid w:val="00A223C5"/>
    <w:rsid w:val="00A22FAC"/>
    <w:rsid w:val="00A23114"/>
    <w:rsid w:val="00A2362B"/>
    <w:rsid w:val="00A24026"/>
    <w:rsid w:val="00A26678"/>
    <w:rsid w:val="00A31F99"/>
    <w:rsid w:val="00A32F3C"/>
    <w:rsid w:val="00A44C59"/>
    <w:rsid w:val="00A46C72"/>
    <w:rsid w:val="00A5159A"/>
    <w:rsid w:val="00A5213C"/>
    <w:rsid w:val="00A532EB"/>
    <w:rsid w:val="00A53DA1"/>
    <w:rsid w:val="00A561EA"/>
    <w:rsid w:val="00A606EB"/>
    <w:rsid w:val="00A653B5"/>
    <w:rsid w:val="00A70263"/>
    <w:rsid w:val="00A8037F"/>
    <w:rsid w:val="00A81F0E"/>
    <w:rsid w:val="00A8459A"/>
    <w:rsid w:val="00A86AE5"/>
    <w:rsid w:val="00A95C50"/>
    <w:rsid w:val="00AA6850"/>
    <w:rsid w:val="00AA69E2"/>
    <w:rsid w:val="00AB2A76"/>
    <w:rsid w:val="00AB35D2"/>
    <w:rsid w:val="00AB3CC4"/>
    <w:rsid w:val="00AB4B52"/>
    <w:rsid w:val="00AB4F6C"/>
    <w:rsid w:val="00AC0C29"/>
    <w:rsid w:val="00AC5828"/>
    <w:rsid w:val="00AD166B"/>
    <w:rsid w:val="00AD4C85"/>
    <w:rsid w:val="00AD4C99"/>
    <w:rsid w:val="00AD508A"/>
    <w:rsid w:val="00AD5F9A"/>
    <w:rsid w:val="00AE0422"/>
    <w:rsid w:val="00AE1F00"/>
    <w:rsid w:val="00AE2C9C"/>
    <w:rsid w:val="00AE35C3"/>
    <w:rsid w:val="00AE3E30"/>
    <w:rsid w:val="00AF05DD"/>
    <w:rsid w:val="00B03B57"/>
    <w:rsid w:val="00B04113"/>
    <w:rsid w:val="00B04ED7"/>
    <w:rsid w:val="00B110AF"/>
    <w:rsid w:val="00B1724C"/>
    <w:rsid w:val="00B17AB3"/>
    <w:rsid w:val="00B259CA"/>
    <w:rsid w:val="00B34819"/>
    <w:rsid w:val="00B34A39"/>
    <w:rsid w:val="00B52277"/>
    <w:rsid w:val="00B61B3F"/>
    <w:rsid w:val="00B64012"/>
    <w:rsid w:val="00B66EA4"/>
    <w:rsid w:val="00B6728A"/>
    <w:rsid w:val="00B71C2F"/>
    <w:rsid w:val="00B76F08"/>
    <w:rsid w:val="00B812DB"/>
    <w:rsid w:val="00B8198B"/>
    <w:rsid w:val="00B82675"/>
    <w:rsid w:val="00B8362E"/>
    <w:rsid w:val="00B84783"/>
    <w:rsid w:val="00B86CC1"/>
    <w:rsid w:val="00BA3C4E"/>
    <w:rsid w:val="00BA3D13"/>
    <w:rsid w:val="00BA6DA3"/>
    <w:rsid w:val="00BB2767"/>
    <w:rsid w:val="00BB3F3C"/>
    <w:rsid w:val="00BB45BB"/>
    <w:rsid w:val="00BB45E4"/>
    <w:rsid w:val="00BB5CEB"/>
    <w:rsid w:val="00BC4846"/>
    <w:rsid w:val="00BD118B"/>
    <w:rsid w:val="00BD2B94"/>
    <w:rsid w:val="00BD770F"/>
    <w:rsid w:val="00BE00F8"/>
    <w:rsid w:val="00BE400D"/>
    <w:rsid w:val="00BF0000"/>
    <w:rsid w:val="00BF02BF"/>
    <w:rsid w:val="00BF3E82"/>
    <w:rsid w:val="00C00EAC"/>
    <w:rsid w:val="00C04CB5"/>
    <w:rsid w:val="00C10DB4"/>
    <w:rsid w:val="00C135C6"/>
    <w:rsid w:val="00C2010C"/>
    <w:rsid w:val="00C25489"/>
    <w:rsid w:val="00C30730"/>
    <w:rsid w:val="00C34916"/>
    <w:rsid w:val="00C37663"/>
    <w:rsid w:val="00C4475B"/>
    <w:rsid w:val="00C45CB3"/>
    <w:rsid w:val="00C45D0F"/>
    <w:rsid w:val="00C501CD"/>
    <w:rsid w:val="00C5024C"/>
    <w:rsid w:val="00C50749"/>
    <w:rsid w:val="00C52CE3"/>
    <w:rsid w:val="00C56DDB"/>
    <w:rsid w:val="00C6079A"/>
    <w:rsid w:val="00C62332"/>
    <w:rsid w:val="00C67173"/>
    <w:rsid w:val="00C70ADE"/>
    <w:rsid w:val="00C73C68"/>
    <w:rsid w:val="00C773A8"/>
    <w:rsid w:val="00C77872"/>
    <w:rsid w:val="00C81F82"/>
    <w:rsid w:val="00C85E20"/>
    <w:rsid w:val="00CA56D3"/>
    <w:rsid w:val="00CA61E9"/>
    <w:rsid w:val="00CA64D0"/>
    <w:rsid w:val="00CB2A20"/>
    <w:rsid w:val="00CB3335"/>
    <w:rsid w:val="00CB3B1F"/>
    <w:rsid w:val="00CC014D"/>
    <w:rsid w:val="00CC7816"/>
    <w:rsid w:val="00CD0858"/>
    <w:rsid w:val="00CD0BF5"/>
    <w:rsid w:val="00CD3E22"/>
    <w:rsid w:val="00CD61CD"/>
    <w:rsid w:val="00CE0DA7"/>
    <w:rsid w:val="00CE286B"/>
    <w:rsid w:val="00CE4F32"/>
    <w:rsid w:val="00CE5B26"/>
    <w:rsid w:val="00CE7916"/>
    <w:rsid w:val="00CF0BE8"/>
    <w:rsid w:val="00CF0C49"/>
    <w:rsid w:val="00CF147E"/>
    <w:rsid w:val="00D116D9"/>
    <w:rsid w:val="00D14515"/>
    <w:rsid w:val="00D146A2"/>
    <w:rsid w:val="00D14E2D"/>
    <w:rsid w:val="00D17E90"/>
    <w:rsid w:val="00D24A45"/>
    <w:rsid w:val="00D274A2"/>
    <w:rsid w:val="00D4205F"/>
    <w:rsid w:val="00D425A6"/>
    <w:rsid w:val="00D43319"/>
    <w:rsid w:val="00D45A95"/>
    <w:rsid w:val="00D46D3C"/>
    <w:rsid w:val="00D53EBE"/>
    <w:rsid w:val="00D54136"/>
    <w:rsid w:val="00D54953"/>
    <w:rsid w:val="00D5700B"/>
    <w:rsid w:val="00D6014D"/>
    <w:rsid w:val="00D6492E"/>
    <w:rsid w:val="00D64D80"/>
    <w:rsid w:val="00D6543D"/>
    <w:rsid w:val="00D66299"/>
    <w:rsid w:val="00D666D4"/>
    <w:rsid w:val="00D73765"/>
    <w:rsid w:val="00D755E0"/>
    <w:rsid w:val="00D824B9"/>
    <w:rsid w:val="00D8295A"/>
    <w:rsid w:val="00D85E34"/>
    <w:rsid w:val="00D86277"/>
    <w:rsid w:val="00D908E1"/>
    <w:rsid w:val="00D943F1"/>
    <w:rsid w:val="00D970CA"/>
    <w:rsid w:val="00DA11D1"/>
    <w:rsid w:val="00DA1218"/>
    <w:rsid w:val="00DA4078"/>
    <w:rsid w:val="00DB0F2C"/>
    <w:rsid w:val="00DB14B7"/>
    <w:rsid w:val="00DB2548"/>
    <w:rsid w:val="00DB2779"/>
    <w:rsid w:val="00DC0939"/>
    <w:rsid w:val="00DC0B8E"/>
    <w:rsid w:val="00DC400C"/>
    <w:rsid w:val="00DC5CBB"/>
    <w:rsid w:val="00DD4E9D"/>
    <w:rsid w:val="00DD5643"/>
    <w:rsid w:val="00DD5683"/>
    <w:rsid w:val="00DD7A3F"/>
    <w:rsid w:val="00DF1CA3"/>
    <w:rsid w:val="00DF3C19"/>
    <w:rsid w:val="00DF63DF"/>
    <w:rsid w:val="00DF787F"/>
    <w:rsid w:val="00E05290"/>
    <w:rsid w:val="00E0789A"/>
    <w:rsid w:val="00E07B3C"/>
    <w:rsid w:val="00E161D9"/>
    <w:rsid w:val="00E22FBB"/>
    <w:rsid w:val="00E270C8"/>
    <w:rsid w:val="00E30382"/>
    <w:rsid w:val="00E32F96"/>
    <w:rsid w:val="00E37010"/>
    <w:rsid w:val="00E375B9"/>
    <w:rsid w:val="00E403F1"/>
    <w:rsid w:val="00E40BDF"/>
    <w:rsid w:val="00E47ECF"/>
    <w:rsid w:val="00E52FF7"/>
    <w:rsid w:val="00E541C8"/>
    <w:rsid w:val="00E57D0C"/>
    <w:rsid w:val="00E816D8"/>
    <w:rsid w:val="00E846A3"/>
    <w:rsid w:val="00E90E28"/>
    <w:rsid w:val="00E9285C"/>
    <w:rsid w:val="00E9588F"/>
    <w:rsid w:val="00EA37D9"/>
    <w:rsid w:val="00EA395A"/>
    <w:rsid w:val="00EA75BA"/>
    <w:rsid w:val="00EB4992"/>
    <w:rsid w:val="00EB4E0C"/>
    <w:rsid w:val="00EC5F6D"/>
    <w:rsid w:val="00ED17E5"/>
    <w:rsid w:val="00ED4AD8"/>
    <w:rsid w:val="00ED4D53"/>
    <w:rsid w:val="00ED5934"/>
    <w:rsid w:val="00EE1D02"/>
    <w:rsid w:val="00EE4C2A"/>
    <w:rsid w:val="00EE65B8"/>
    <w:rsid w:val="00EF06E0"/>
    <w:rsid w:val="00EF1E2E"/>
    <w:rsid w:val="00EF2923"/>
    <w:rsid w:val="00EF5810"/>
    <w:rsid w:val="00EF599B"/>
    <w:rsid w:val="00F02123"/>
    <w:rsid w:val="00F02DCB"/>
    <w:rsid w:val="00F13182"/>
    <w:rsid w:val="00F14189"/>
    <w:rsid w:val="00F23669"/>
    <w:rsid w:val="00F26441"/>
    <w:rsid w:val="00F269BD"/>
    <w:rsid w:val="00F325FA"/>
    <w:rsid w:val="00F35C72"/>
    <w:rsid w:val="00F44F61"/>
    <w:rsid w:val="00F47369"/>
    <w:rsid w:val="00F5141C"/>
    <w:rsid w:val="00F54F04"/>
    <w:rsid w:val="00F60F4A"/>
    <w:rsid w:val="00F62E8B"/>
    <w:rsid w:val="00F64631"/>
    <w:rsid w:val="00F84007"/>
    <w:rsid w:val="00F856AE"/>
    <w:rsid w:val="00F94121"/>
    <w:rsid w:val="00FA09C7"/>
    <w:rsid w:val="00FA246D"/>
    <w:rsid w:val="00FA2B5C"/>
    <w:rsid w:val="00FB173C"/>
    <w:rsid w:val="00FB5BBA"/>
    <w:rsid w:val="00FC0F6D"/>
    <w:rsid w:val="00FC1E01"/>
    <w:rsid w:val="00FC7D84"/>
    <w:rsid w:val="00FD25C6"/>
    <w:rsid w:val="00FD2CA3"/>
    <w:rsid w:val="00FD4F2C"/>
    <w:rsid w:val="00FD5911"/>
    <w:rsid w:val="00FE15EA"/>
    <w:rsid w:val="00FE2E43"/>
    <w:rsid w:val="00FE2F09"/>
    <w:rsid w:val="00FF17A1"/>
    <w:rsid w:val="00FF18B2"/>
    <w:rsid w:val="00FF365B"/>
    <w:rsid w:val="00FF3938"/>
    <w:rsid w:val="00FF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B0F21E"/>
  <w15:docId w15:val="{734739ED-C83C-41AC-B067-95516BEA7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after="0" w:line="480" w:lineRule="auto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06D"/>
    <w:pPr>
      <w:keepNext/>
      <w:keepLines/>
      <w:numPr>
        <w:ilvl w:val="1"/>
        <w:numId w:val="2"/>
      </w:numPr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06D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206D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206D"/>
    <w:rPr>
      <w:rFonts w:asciiTheme="majorHAnsi" w:eastAsiaTheme="majorEastAsia" w:hAnsiTheme="majorHAnsi" w:cstheme="majorBidi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65B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7180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7180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7180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180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1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1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A1718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63F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D7A3F"/>
    <w:pPr>
      <w:spacing w:after="0" w:line="240" w:lineRule="auto"/>
    </w:pPr>
    <w:rPr>
      <w:sz w:val="24"/>
    </w:rPr>
  </w:style>
  <w:style w:type="paragraph" w:styleId="NoSpacing">
    <w:name w:val="No Spacing"/>
    <w:uiPriority w:val="1"/>
    <w:qFormat/>
    <w:rsid w:val="003465B2"/>
    <w:pPr>
      <w:spacing w:after="0" w:line="240" w:lineRule="auto"/>
      <w:ind w:firstLine="720"/>
    </w:pPr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45A6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425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/motions/2425con0020-0415202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D9344-924A-4AE7-B22B-9591F9648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Steele</dc:creator>
  <cp:lastModifiedBy>Stephanie Jett</cp:lastModifiedBy>
  <cp:revision>15</cp:revision>
  <cp:lastPrinted>2024-04-17T21:17:00Z</cp:lastPrinted>
  <dcterms:created xsi:type="dcterms:W3CDTF">2025-04-16T14:36:00Z</dcterms:created>
  <dcterms:modified xsi:type="dcterms:W3CDTF">2025-04-18T18:56:00Z</dcterms:modified>
</cp:coreProperties>
</file>